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jpeg" ContentType="image/jpeg"/>
  <Default Extension="png" ContentType="image/png"/>
  <Default Extension="xlsx" ContentType="application/vnd.openxmlformats-officedocument.spreadsheetml.sheet"/>
  <Override PartName="/docProps/core.xml" ContentType="application/vnd.openxmlformats-package.core-properties+xml"/>
  <Override PartName="/word/document.xml" ContentType="application/vnd.openxmlformats-officedocument.wordprocessingml.template.main+xml"/>
  <Override PartName="/word/footnotes.xml" ContentType="application/vnd.openxmlformats-officedocument.wordprocessingml.footnotes+xml"/>
  <Override PartName="/customXml/item3.xml" ContentType="application/xml"/>
  <Override PartName="/customXml/itemProps31.xml" ContentType="application/vnd.openxmlformats-officedocument.customXmlProperties+xml"/>
  <Override PartName="/word/theme/theme11.xml" ContentType="application/vnd.openxmlformats-officedocument.theme+xml"/>
  <Override PartName="/word/webSettings.xml" ContentType="application/vnd.openxmlformats-officedocument.wordprocessingml.webSettings+xml"/>
  <Override PartName="/customXml/item22.xml" ContentType="application/xml"/>
  <Override PartName="/customXml/itemProps22.xml" ContentType="application/vnd.openxmlformats-officedocument.customXmlProperties+xml"/>
  <Override PartName="/word/glossary/document.xml" ContentType="application/vnd.openxmlformats-officedocument.wordprocessingml.document.glossary+xml"/>
  <Override PartName="/word/glossary/settings.xml" ContentType="application/vnd.openxmlformats-officedocument.wordprocessingml.settings+xml"/>
  <Override PartName="/word/glossary/styles.xml" ContentType="application/vnd.openxmlformats-officedocument.wordprocessingml.styles+xml"/>
  <Override PartName="/word/glossary/numbering.xml" ContentType="application/vnd.openxmlformats-officedocument.wordprocessingml.numbering+xml"/>
  <Override PartName="/word/glossary/fontTable.xml" ContentType="application/vnd.openxmlformats-officedocument.wordprocessingml.fontTable+xml"/>
  <Override PartName="/word/glossary/webSettings2.xml" ContentType="application/vnd.openxmlformats-officedocument.wordprocessingml.webSettings+xml"/>
  <Override PartName="/customXml/item13.xml" ContentType="application/xml"/>
  <Override PartName="/customXml/itemProps13.xml" ContentType="application/vnd.openxmlformats-officedocument.customXmlProperties+xml"/>
  <Override PartName="/word/settings2.xml" ContentType="application/vnd.openxmlformats-officedocument.wordprocessingml.settings+xml"/>
  <Override PartName="/word/styles2.xml" ContentType="application/vnd.openxmlformats-officedocument.wordprocessingml.styles+xml"/>
  <Override PartName="/word/charts/chart11.xml" ContentType="application/vnd.openxmlformats-officedocument.drawingml.chart+xml"/>
  <Override PartName="/word/charts/colors1.xml" ContentType="application/vnd.ms-office.chartcolorstyle+xml"/>
  <Override PartName="/word/charts/style1.xml" ContentType="application/vnd.ms-office.chartstyle+xml"/>
  <Override PartName="/word/fontTable2.xml" ContentType="application/vnd.openxmlformats-officedocument.wordprocessingml.fontTable+xml"/>
  <Override PartName="/word/numbering2.xml" ContentType="application/vnd.openxmlformats-officedocument.wordprocessingml.numbering+xml"/>
  <Override PartName="/word/endnotes.xml" ContentType="application/vnd.openxmlformats-officedocument.wordprocessingml.endnotes+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43CA6" w14:textId="0F5DF4E6" w:rsidR="00112137" w:rsidRPr="00CE2929" w:rsidRDefault="00DB1546" w:rsidP="0018521B">
      <w:r w:rsidRPr="00CE2929">
        <w:rPr>
          <w:noProof/>
          <w:lang w:bidi="es-ES"/>
        </w:rPr>
        <mc:AlternateContent>
          <mc:Choice Requires="wpg">
            <w:drawing>
              <wp:anchor distT="0" distB="0" distL="114300" distR="114300" simplePos="0" relativeHeight="251658240" behindDoc="1" locked="1" layoutInCell="1" allowOverlap="1" wp14:anchorId="001F3E0B" wp14:editId="32E4FF64">
                <wp:simplePos x="0" y="0"/>
                <wp:positionH relativeFrom="margin">
                  <wp:align>center</wp:align>
                </wp:positionH>
                <wp:positionV relativeFrom="margin">
                  <wp:align>top</wp:align>
                </wp:positionV>
                <wp:extent cx="7296785" cy="9997440"/>
                <wp:effectExtent l="0" t="0" r="0" b="3810"/>
                <wp:wrapNone/>
                <wp:docPr id="6" name="Grupo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785" cy="9997440"/>
                          <a:chOff x="0" y="0"/>
                          <a:chExt cx="7299325" cy="9805876"/>
                        </a:xfrm>
                      </wpg:grpSpPr>
                      <wps:wsp>
                        <wps:cNvPr id="33" name="Rectángulo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ángulo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Imagen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Elipse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áfico 8" descr="Icono del correo electrónico"/>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548BE6" id="Grupo 6" o:spid="_x0000_s1026" alt="&quot;&quot;" style="position:absolute;margin-left:0;margin-top:0;width:574.55pt;height:787.2pt;z-index:-251658240;mso-position-horizontal:center;mso-position-horizontal-relative:margin;mso-position-vertical:top;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">
                <v:rect id="Rectángulo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ángulo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51" o:spid="_x0000_s1029" type="#_x0000_t75" alt="&quot;&quot;"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Elipse 36" o:spid="_x0000_s1030"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áfico 8" o:spid="_x0000_s1031" alt="Icono del correo electrónico"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0"/>
        <w:gridCol w:w="2016"/>
      </w:tblGrid>
      <w:tr w:rsidR="009A4EED" w:rsidRPr="00CE2929" w14:paraId="6632FD0F" w14:textId="77777777" w:rsidTr="00090F21">
        <w:trPr>
          <w:trHeight w:val="1728"/>
        </w:trPr>
        <w:tc>
          <w:tcPr>
            <w:tcW w:w="8730" w:type="dxa"/>
          </w:tcPr>
          <w:p w14:paraId="09B60362" w14:textId="77777777" w:rsidR="009A4EED" w:rsidRPr="00CE2929" w:rsidRDefault="00FF1235" w:rsidP="00CE2929">
            <w:pPr>
              <w:spacing w:before="120" w:line="216" w:lineRule="auto"/>
              <w:ind w:left="1066"/>
            </w:pPr>
            <w:sdt>
              <w:sdtPr>
                <w:id w:val="-270316023"/>
                <w:placeholder>
                  <w:docPart w:val="28F4B27D1FFB413BA4ED16248A7D2C3A"/>
                </w:placeholder>
                <w:temporary/>
                <w:showingPlcHdr/>
                <w15:appearance w15:val="hidden"/>
              </w:sdtPr>
              <w:sdtEndPr/>
              <w:sdtContent>
                <w:r w:rsidR="009A4EED" w:rsidRPr="00CE2929">
                  <w:rPr>
                    <w:rStyle w:val="TitleChar"/>
                    <w:lang w:bidi="es-ES"/>
                  </w:rPr>
                  <w:t>Boletín de noticias por correo electrónico</w:t>
                </w:r>
              </w:sdtContent>
            </w:sdt>
          </w:p>
          <w:sdt>
            <w:sdtPr>
              <w:id w:val="-1062873268"/>
              <w:placeholder>
                <w:docPart w:val="C865881532CC4AC69E4700DDE5CB17E2"/>
              </w:placeholder>
              <w:temporary/>
              <w:showingPlcHdr/>
              <w15:appearance w15:val="hidden"/>
            </w:sdtPr>
            <w:sdtEndPr/>
            <w:sdtContent>
              <w:p w14:paraId="5833B1CF" w14:textId="785D8BD2" w:rsidR="009A4EED" w:rsidRPr="00CE2929" w:rsidRDefault="007C5EFB" w:rsidP="007C5EFB">
                <w:pPr>
                  <w:pStyle w:val="Subtitle"/>
                  <w:spacing w:after="160"/>
                  <w:ind w:left="4575"/>
                  <w:rPr>
                    <w:rFonts w:eastAsiaTheme="minorHAnsi"/>
                    <w:color w:val="auto"/>
                  </w:rPr>
                </w:pPr>
                <w:r w:rsidRPr="00CE2929">
                  <w:rPr>
                    <w:lang w:bidi="es-ES"/>
                  </w:rPr>
                  <w:t>MMMM AAAA | Volumen 1, Número 1</w:t>
                </w:r>
              </w:p>
            </w:sdtContent>
          </w:sdt>
        </w:tc>
        <w:tc>
          <w:tcPr>
            <w:tcW w:w="2060" w:type="dxa"/>
          </w:tcPr>
          <w:p w14:paraId="6874DC44" w14:textId="2288DB2C" w:rsidR="009A4EED" w:rsidRPr="00CE2929" w:rsidRDefault="009A4EED" w:rsidP="00EF4A85">
            <w:pPr>
              <w:jc w:val="right"/>
            </w:pPr>
            <w:r w:rsidRPr="00CE2929">
              <w:rPr>
                <w:noProof/>
                <w:lang w:bidi="es-ES"/>
              </w:rPr>
              <w:drawing>
                <wp:inline distT="0" distB="0" distL="0" distR="0" wp14:anchorId="196089CC" wp14:editId="7DE5F5F8">
                  <wp:extent cx="862287" cy="916940"/>
                  <wp:effectExtent l="0" t="0" r="0" b="0"/>
                  <wp:docPr id="78" name="Imagen 78" descr="Logotipo del marcador de posi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n 78" descr="Logotipo del marcador de posición"/>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2287" cy="916940"/>
                          </a:xfrm>
                          <a:prstGeom prst="rect">
                            <a:avLst/>
                          </a:prstGeom>
                        </pic:spPr>
                      </pic:pic>
                    </a:graphicData>
                  </a:graphic>
                </wp:inline>
              </w:drawing>
            </w:r>
          </w:p>
        </w:tc>
      </w:tr>
    </w:tbl>
    <w:p w14:paraId="05A64A5B" w14:textId="77777777" w:rsidR="00090F21" w:rsidRPr="00CE2929" w:rsidRDefault="00090F2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9"/>
        <w:gridCol w:w="7067"/>
      </w:tblGrid>
      <w:tr w:rsidR="00DB1546" w:rsidRPr="00CE2929" w14:paraId="567FBB7F" w14:textId="77777777" w:rsidTr="00CE2929">
        <w:trPr>
          <w:trHeight w:val="720"/>
        </w:trPr>
        <w:tc>
          <w:tcPr>
            <w:tcW w:w="10466" w:type="dxa"/>
            <w:gridSpan w:val="2"/>
            <w:vAlign w:val="center"/>
          </w:tcPr>
          <w:sdt>
            <w:sdtPr>
              <w:id w:val="-350108676"/>
              <w:placeholder>
                <w:docPart w:val="1248FAA1B08C413D8E54BFD8C0F93962"/>
              </w:placeholder>
              <w:temporary/>
              <w:showingPlcHdr/>
              <w15:appearance w15:val="hidden"/>
            </w:sdtPr>
            <w:sdtEndPr/>
            <w:sdtContent>
              <w:p w14:paraId="4D2318EB" w14:textId="77777777" w:rsidR="00DB1546" w:rsidRPr="00CE2929" w:rsidRDefault="00DB1546" w:rsidP="00E473F7">
                <w:pPr>
                  <w:pStyle w:val="Heading1"/>
                  <w:spacing w:after="160"/>
                  <w:outlineLvl w:val="0"/>
                  <w:rPr>
                    <w:noProof w:val="0"/>
                    <w:color w:val="auto"/>
                    <w:sz w:val="22"/>
                    <w:szCs w:val="22"/>
                  </w:rPr>
                </w:pPr>
                <w:r w:rsidRPr="00CE2929">
                  <w:rPr>
                    <w:lang w:bidi="es-ES"/>
                  </w:rPr>
                  <w:t>Permanecer en contacto con los clientes</w:t>
                </w:r>
              </w:p>
            </w:sdtContent>
          </w:sdt>
        </w:tc>
      </w:tr>
      <w:tr w:rsidR="00DB1546" w:rsidRPr="00CE2929" w14:paraId="70AAB447" w14:textId="77777777" w:rsidTr="00CE2929">
        <w:trPr>
          <w:trHeight w:val="720"/>
        </w:trPr>
        <w:tc>
          <w:tcPr>
            <w:tcW w:w="10466" w:type="dxa"/>
            <w:gridSpan w:val="2"/>
            <w:vAlign w:val="center"/>
          </w:tcPr>
          <w:sdt>
            <w:sdtPr>
              <w:id w:val="1575626405"/>
              <w:placeholder>
                <w:docPart w:val="13F3253EFD8C494AB18FCA1F8B7C84DC"/>
              </w:placeholder>
              <w:temporary/>
              <w:showingPlcHdr/>
              <w15:appearance w15:val="hidden"/>
            </w:sdtPr>
            <w:sdtEndPr/>
            <w:sdtContent>
              <w:p w14:paraId="7D48E5F4" w14:textId="77777777" w:rsidR="00DB1546" w:rsidRPr="00CE2929" w:rsidRDefault="00DB1546" w:rsidP="00CE2929">
                <w:pPr>
                  <w:pStyle w:val="Introduccin"/>
                  <w:spacing w:after="360"/>
                  <w:ind w:left="289"/>
                  <w:rPr>
                    <w:sz w:val="22"/>
                    <w:szCs w:val="22"/>
                  </w:rPr>
                </w:pPr>
                <w:r w:rsidRPr="00CE2929">
                  <w:rPr>
                    <w:lang w:bidi="es-ES"/>
                  </w:rPr>
                  <w:t>A menudo las empresas emplean tanto tiempo y esfuerzo buscando nuevos clientes como en cualquier otra cosa. También es una de las funciones más costosas de hacer negocios. Por lo tanto, es importante asegurarse de no perder a los clientes que han gastado tanta energía para adquirir. La alternativa es continuar con el proceso de buscar nuevos clientes a partir de un número cada vez menor de prospectos. Dado que cuesta mucho menos mantener a los clientes existentes en lugar de reemplazarlos constantemente, tiene sentido comercial hacer lo que sea necesario para que los clientes sigan volviendo.</w:t>
                </w:r>
              </w:p>
            </w:sdtContent>
          </w:sdt>
        </w:tc>
      </w:tr>
      <w:tr w:rsidR="00DB1546" w:rsidRPr="00CE2929" w14:paraId="51B644F0" w14:textId="77777777" w:rsidTr="00CE2929">
        <w:trPr>
          <w:trHeight w:val="8208"/>
        </w:trPr>
        <w:tc>
          <w:tcPr>
            <w:tcW w:w="3399"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CE2929" w14:paraId="0449BB17" w14:textId="77777777" w:rsidTr="008D79D4">
              <w:trPr>
                <w:trHeight w:val="1613"/>
              </w:trPr>
              <w:tc>
                <w:tcPr>
                  <w:tcW w:w="3045" w:type="dxa"/>
                  <w:shd w:val="clear" w:color="auto" w:fill="EEECE1" w:themeFill="background2"/>
                </w:tcPr>
                <w:p w14:paraId="1082C845" w14:textId="48A4246E" w:rsidR="008D79D4" w:rsidRPr="00CE2929" w:rsidRDefault="00FF1235" w:rsidP="008D79D4">
                  <w:pPr>
                    <w:pStyle w:val="Quote"/>
                    <w:spacing w:before="60" w:after="160"/>
                    <w:rPr>
                      <w:i w:val="0"/>
                      <w:iCs w:val="0"/>
                      <w:color w:val="auto"/>
                      <w:sz w:val="22"/>
                    </w:rPr>
                  </w:pPr>
                  <w:sdt>
                    <w:sdtPr>
                      <w:id w:val="1028757395"/>
                      <w:placeholder>
                        <w:docPart w:val="F6D95E6BC8F847FB97D9430F2809B2AF"/>
                      </w:placeholder>
                      <w:temporary/>
                      <w:showingPlcHdr/>
                      <w15:appearance w15:val="hidden"/>
                    </w:sdtPr>
                    <w:sdtEndPr/>
                    <w:sdtContent>
                      <w:r w:rsidR="008D79D4" w:rsidRPr="00CE2929">
                        <w:rPr>
                          <w:lang w:bidi="es-ES"/>
                        </w:rPr>
                        <w:t>"Asegúrate de no perder a los clientes para los que has gastado tanta energía".</w:t>
                      </w:r>
                    </w:sdtContent>
                  </w:sdt>
                </w:p>
              </w:tc>
            </w:tr>
            <w:tr w:rsidR="008D79D4" w:rsidRPr="00CE2929" w14:paraId="678FB90A" w14:textId="77777777" w:rsidTr="008D79D4">
              <w:trPr>
                <w:trHeight w:val="5553"/>
              </w:trPr>
              <w:tc>
                <w:tcPr>
                  <w:tcW w:w="3045" w:type="dxa"/>
                  <w:shd w:val="clear" w:color="auto" w:fill="FFFFFF" w:themeFill="background1"/>
                </w:tcPr>
                <w:p w14:paraId="5659489E" w14:textId="013148E0" w:rsidR="008D79D4" w:rsidRPr="00CE2929" w:rsidRDefault="008D79D4" w:rsidP="008D79D4">
                  <w:pPr>
                    <w:spacing w:before="160"/>
                    <w:rPr>
                      <w:noProof/>
                    </w:rPr>
                  </w:pPr>
                  <w:r w:rsidRPr="00CE2929">
                    <w:rPr>
                      <w:noProof/>
                      <w:lang w:bidi="es-ES"/>
                    </w:rPr>
                    <w:drawing>
                      <wp:inline distT="0" distB="0" distL="0" distR="0" wp14:anchorId="18DB47EF" wp14:editId="2F635020">
                        <wp:extent cx="1711960" cy="1137920"/>
                        <wp:effectExtent l="0" t="0" r="2540" b="5080"/>
                        <wp:docPr id="1" name="Imagen 1" descr="Marcador de posición de foto, hombre viendo el inventario en el almacé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5AC5685B" w14:textId="77777777" w:rsidR="008D79D4" w:rsidRPr="00CE2929" w:rsidRDefault="008D79D4" w:rsidP="008D79D4">
                  <w:pPr>
                    <w:rPr>
                      <w:noProof/>
                      <w:sz w:val="18"/>
                    </w:rPr>
                  </w:pPr>
                </w:p>
                <w:sdt>
                  <w:sdtPr>
                    <w:id w:val="1010185524"/>
                    <w:placeholder>
                      <w:docPart w:val="065F16B8341847E5B8159EF5B1F0BE2B"/>
                    </w:placeholder>
                    <w:temporary/>
                    <w:showingPlcHdr/>
                    <w15:appearance w15:val="hidden"/>
                  </w:sdtPr>
                  <w:sdtEndPr/>
                  <w:sdtContent>
                    <w:p w14:paraId="715E415F" w14:textId="77777777" w:rsidR="008D79D4" w:rsidRPr="00CE2929" w:rsidRDefault="008D79D4" w:rsidP="008D79D4">
                      <w:pPr>
                        <w:pStyle w:val="ListNumber"/>
                      </w:pPr>
                      <w:r w:rsidRPr="00CE2929">
                        <w:rPr>
                          <w:lang w:bidi="es-ES"/>
                        </w:rPr>
                        <w:t>Use títulos grandes</w:t>
                      </w:r>
                    </w:p>
                    <w:p w14:paraId="47FECF26" w14:textId="77777777" w:rsidR="008D79D4" w:rsidRPr="00CE2929" w:rsidRDefault="008D79D4" w:rsidP="008D79D4">
                      <w:pPr>
                        <w:pStyle w:val="ListNumber"/>
                      </w:pPr>
                      <w:r w:rsidRPr="00CE2929">
                        <w:rPr>
                          <w:lang w:bidi="es-ES"/>
                        </w:rPr>
                        <w:t xml:space="preserve">Haga los artículos breves y directos. </w:t>
                      </w:r>
                    </w:p>
                    <w:p w14:paraId="4D8AF96D" w14:textId="7A9D5776" w:rsidR="008D79D4" w:rsidRPr="00CE2929" w:rsidRDefault="008D79D4" w:rsidP="008D79D4">
                      <w:pPr>
                        <w:pStyle w:val="ListNumber"/>
                      </w:pPr>
                      <w:r w:rsidRPr="00CE2929">
                        <w:rPr>
                          <w:lang w:bidi="es-ES"/>
                        </w:rPr>
                        <w:t>Toda la información debería ser de valor para el cliente</w:t>
                      </w:r>
                    </w:p>
                  </w:sdtContent>
                </w:sdt>
              </w:tc>
            </w:tr>
          </w:tbl>
          <w:p w14:paraId="5FD304B2" w14:textId="7C98E0A1" w:rsidR="00DB1546" w:rsidRPr="00CE2929" w:rsidRDefault="00DB1546" w:rsidP="00D629B8">
            <w:pPr>
              <w:pStyle w:val="Introduccin"/>
            </w:pPr>
          </w:p>
        </w:tc>
        <w:tc>
          <w:tcPr>
            <w:tcW w:w="7067" w:type="dxa"/>
          </w:tcPr>
          <w:p w14:paraId="5D96C3C5" w14:textId="7CF6800A" w:rsidR="00DB1546" w:rsidRPr="00CE2929" w:rsidRDefault="00FF1235" w:rsidP="001549CD">
            <w:sdt>
              <w:sdtPr>
                <w:id w:val="-1431582516"/>
                <w:placeholder>
                  <w:docPart w:val="143B19565D644B00941EE27D866199EB"/>
                </w:placeholder>
                <w:temporary/>
                <w:showingPlcHdr/>
                <w15:appearance w15:val="hidden"/>
              </w:sdtPr>
              <w:sdtEndPr/>
              <w:sdtContent>
                <w:r w:rsidR="007C5EFB" w:rsidRPr="00CE2929">
                  <w:rPr>
                    <w:lang w:bidi="es-ES"/>
                  </w:rPr>
                  <w:t>La comunicación regular con sus clientes les permite saber cuánto los valora a ellos y a sus negocios. Demuestre que se preocupa ofreciéndoles información valiosa, como consejos sobre cómo usar sus productos y servicios de forma más eficaz, anuncios de eventos, información sobre los próximos nuevos productos y servicios ampliados y descuentos especiales en los ya existentes.</w:t>
                </w:r>
              </w:sdtContent>
            </w:sdt>
          </w:p>
          <w:sdt>
            <w:sdtPr>
              <w:id w:val="-1148129033"/>
              <w:placeholder>
                <w:docPart w:val="BD3E62449D45401E8EB24E4A4816EB89"/>
              </w:placeholder>
              <w:temporary/>
              <w:showingPlcHdr/>
              <w15:appearance w15:val="hidden"/>
            </w:sdtPr>
            <w:sdtEndPr/>
            <w:sdtContent>
              <w:p w14:paraId="7BE13C8C" w14:textId="77777777" w:rsidR="00DB1546" w:rsidRPr="00CE2929" w:rsidRDefault="00DB1546" w:rsidP="00CE4402">
                <w:pPr>
                  <w:pStyle w:val="Heading2"/>
                  <w:spacing w:before="160" w:after="160"/>
                  <w:outlineLvl w:val="1"/>
                </w:pPr>
                <w:r w:rsidRPr="00CE2929">
                  <w:rPr>
                    <w:spacing w:val="-6"/>
                    <w:sz w:val="50"/>
                    <w:szCs w:val="50"/>
                    <w:lang w:bidi="es-ES"/>
                  </w:rPr>
                  <w:t>Boletines informativos de correo electrónico: rápido y fácil</w:t>
                </w:r>
              </w:p>
            </w:sdtContent>
          </w:sdt>
          <w:sdt>
            <w:sdtPr>
              <w:id w:val="-957102723"/>
              <w:placeholder>
                <w:docPart w:val="01B1FFBAA48F4804B94558B51847DFC5"/>
              </w:placeholder>
              <w:temporary/>
              <w:showingPlcHdr/>
              <w15:appearance w15:val="hidden"/>
            </w:sdtPr>
            <w:sdtEndPr/>
            <w:sdtContent>
              <w:p w14:paraId="6BA997B5" w14:textId="776DA494" w:rsidR="00CF7D4E" w:rsidRPr="00CE2929" w:rsidRDefault="00CF7D4E" w:rsidP="001549CD">
                <w:r w:rsidRPr="00CE2929">
                  <w:rPr>
                    <w:lang w:bidi="es-ES"/>
                  </w:rPr>
                  <w:t>El uso de un boletín informativo por correo electrónico puede ser un método eficaz y de bajo costo para mantenerse en contacto con sus clientes. Ayuda a reducir la pérdida de clientes y puede generar fácilmente más negocio de los clientes a los que ya ha dedicado un gran esfuerzo para ganar. Dado que no hay gastos de envío ni de impresión, también es muy cuidadoso con el resultado final. Otra ventaja es la entrega casi instantánea que ofrece el correo electrónico. No tiene que preocuparse de si la Oficina de Correos enviará el boletín a sus clientes a tiempo para que aprovechen una oferta especial.</w:t>
                </w:r>
              </w:p>
              <w:p w14:paraId="642DF915" w14:textId="776DA494" w:rsidR="00CF7D4E" w:rsidRPr="00CE2929" w:rsidRDefault="00CF7D4E" w:rsidP="001549CD">
                <w:r w:rsidRPr="00CE2929">
                  <w:rPr>
                    <w:lang w:bidi="es-ES"/>
                  </w:rPr>
                  <w:t>Microsoft Office Word facilita la creación y envío de boletines de correo electrónico. Los clientes apreciarán la comunicación regular y usted podría verse recompensado con más negocios de su base de clientes existente.</w:t>
                </w:r>
              </w:p>
            </w:sdtContent>
          </w:sdt>
          <w:sdt>
            <w:sdtPr>
              <w:id w:val="658811997"/>
              <w:placeholder>
                <w:docPart w:val="89AEC3A9502B40289E686DF7008B1702"/>
              </w:placeholder>
              <w:temporary/>
              <w:showingPlcHdr/>
              <w15:appearance w15:val="hidden"/>
            </w:sdtPr>
            <w:sdtEndPr/>
            <w:sdtContent>
              <w:p w14:paraId="409A8DDD" w14:textId="77777777" w:rsidR="00DB1546" w:rsidRPr="00CE2929" w:rsidRDefault="00DB1546" w:rsidP="00CE2929">
                <w:pPr>
                  <w:pStyle w:val="Heading3"/>
                  <w:spacing w:before="120" w:after="120"/>
                  <w:outlineLvl w:val="2"/>
                </w:pPr>
                <w:r w:rsidRPr="00CE2929">
                  <w:rPr>
                    <w:lang w:bidi="es-ES"/>
                  </w:rPr>
                  <w:t>Crear una plantilla personalizada</w:t>
                </w:r>
              </w:p>
            </w:sdtContent>
          </w:sdt>
          <w:p w14:paraId="044121B1" w14:textId="77777777" w:rsidR="00DB1546" w:rsidRPr="00CE2929" w:rsidRDefault="00FF1235" w:rsidP="001549CD">
            <w:sdt>
              <w:sdtPr>
                <w:id w:val="1315371092"/>
                <w:placeholder>
                  <w:docPart w:val="28B14056BC3745BCB1F7CDB58BBA0C5B"/>
                </w:placeholder>
                <w:temporary/>
                <w:showingPlcHdr/>
                <w15:appearance w15:val="hidden"/>
              </w:sdtPr>
              <w:sdtEndPr/>
              <w:sdtContent>
                <w:r w:rsidR="00DB1546" w:rsidRPr="00CE2929">
                  <w:rPr>
                    <w:lang w:bidi="es-ES"/>
                  </w:rPr>
                  <w:t>Agregue el logotipo de su empresa, cambie los colores para reflejar los que utiliza su empresa, introduzca la dirección de su empresa, los números de teléfono y la dirección del sitio web; en otras palabras, desarrolle una plantilla básica que refleje el aspecto de su empresa, que seguirá siendo el mismo para cada edición.</w:t>
                </w:r>
              </w:sdtContent>
            </w:sdt>
          </w:p>
        </w:tc>
      </w:tr>
    </w:tbl>
    <w:p w14:paraId="362345C5" w14:textId="3A05CCA8" w:rsidR="00DB1546" w:rsidRPr="00CE2929" w:rsidRDefault="00DB1546" w:rsidP="0018521B"/>
    <w:p w14:paraId="442ECE0B" w14:textId="77777777" w:rsidR="006C1B27" w:rsidRPr="00CE2929" w:rsidRDefault="006C1B27" w:rsidP="0018521B"/>
    <w:p w14:paraId="61206D64" w14:textId="77777777" w:rsidR="006C1B27" w:rsidRPr="00CE2929" w:rsidRDefault="006C1B27" w:rsidP="0018521B"/>
    <w:p w14:paraId="14D69B81" w14:textId="6516963C" w:rsidR="005C7559" w:rsidRPr="00CE2929" w:rsidRDefault="005C7559" w:rsidP="0018521B"/>
    <w:tbl>
      <w:tblPr>
        <w:tblW w:w="5000" w:type="pct"/>
        <w:tblLayout w:type="fixed"/>
        <w:tblCellMar>
          <w:left w:w="115" w:type="dxa"/>
          <w:right w:w="115" w:type="dxa"/>
        </w:tblCellMar>
        <w:tblLook w:val="0600" w:firstRow="0" w:lastRow="0" w:firstColumn="0" w:lastColumn="0" w:noHBand="1" w:noVBand="1"/>
      </w:tblPr>
      <w:tblGrid>
        <w:gridCol w:w="3492"/>
        <w:gridCol w:w="3493"/>
        <w:gridCol w:w="3481"/>
      </w:tblGrid>
      <w:tr w:rsidR="005C7559" w:rsidRPr="00CE2929" w14:paraId="5F4D5251" w14:textId="77777777" w:rsidTr="00964B0F">
        <w:trPr>
          <w:cantSplit/>
          <w:trHeight w:val="3438"/>
        </w:trPr>
        <w:tc>
          <w:tcPr>
            <w:tcW w:w="3492" w:type="dxa"/>
            <w:shd w:val="clear" w:color="auto" w:fill="1F497D" w:themeFill="text2"/>
          </w:tcPr>
          <w:sdt>
            <w:sdtPr>
              <w:rPr>
                <w:rFonts w:asciiTheme="majorHAnsi" w:hAnsiTheme="majorHAnsi"/>
                <w:i w:val="0"/>
                <w:color w:val="FFFFFF" w:themeColor="background1"/>
                <w:sz w:val="32"/>
              </w:rPr>
              <w:id w:val="130294356"/>
              <w:placeholder>
                <w:docPart w:val="1FB6ED14F834458792F737A21ACA7C2A"/>
              </w:placeholder>
              <w:temporary/>
              <w:showingPlcHdr/>
              <w15:appearance w15:val="hidden"/>
            </w:sdtPr>
            <w:sdtEndPr/>
            <w:sdtContent>
              <w:p w14:paraId="606F5D06" w14:textId="5BCBF38D" w:rsidR="005C7559" w:rsidRPr="00CE2929" w:rsidRDefault="00E57079" w:rsidP="00F03FD6">
                <w:pPr>
                  <w:pStyle w:val="Textodellamada"/>
                  <w:spacing w:before="120" w:line="240" w:lineRule="auto"/>
                  <w:ind w:right="238"/>
                  <w:rPr>
                    <w:rFonts w:asciiTheme="majorHAnsi" w:hAnsiTheme="majorHAnsi"/>
                    <w:i w:val="0"/>
                    <w:color w:val="FFFFFF" w:themeColor="background1"/>
                    <w:sz w:val="32"/>
                  </w:rPr>
                </w:pPr>
                <w:r w:rsidRPr="00CE2929">
                  <w:rPr>
                    <w:rFonts w:asciiTheme="majorHAnsi" w:hAnsiTheme="majorHAnsi"/>
                    <w:i w:val="0"/>
                    <w:color w:val="FFFFFF" w:themeColor="background1"/>
                    <w:sz w:val="32"/>
                    <w:lang w:bidi="es-ES"/>
                  </w:rPr>
                  <w:t>Esta es una forma fácil de usar el texto que ya ha formateado como base para un nuevo párrafo, carácter o estilo de lista:</w:t>
                </w:r>
              </w:p>
            </w:sdtContent>
          </w:sdt>
        </w:tc>
        <w:tc>
          <w:tcPr>
            <w:tcW w:w="3493" w:type="dxa"/>
            <w:shd w:val="clear" w:color="auto" w:fill="FFFFFF" w:themeFill="background1"/>
            <w:vAlign w:val="center"/>
          </w:tcPr>
          <w:sdt>
            <w:sdtPr>
              <w:id w:val="-586386698"/>
              <w:placeholder>
                <w:docPart w:val="C0C5B6FB1B844666BD83B0C56D099FCD"/>
              </w:placeholder>
              <w:temporary/>
              <w:showingPlcHdr/>
              <w15:appearance w15:val="hidden"/>
            </w:sdtPr>
            <w:sdtEndPr/>
            <w:sdtContent>
              <w:p w14:paraId="1745E2BF" w14:textId="41692F78" w:rsidR="00E57079" w:rsidRPr="00CE2929" w:rsidRDefault="00E57079" w:rsidP="00E57079">
                <w:pPr>
                  <w:pStyle w:val="ListContinue"/>
                </w:pPr>
                <w:r w:rsidRPr="00CE2929">
                  <w:rPr>
                    <w:lang w:bidi="es-ES"/>
                  </w:rPr>
                  <w:t>Seleccione el texto. En la cinta de Opciones inicio, expanda la galería de estilos y seleccione Crear un estilo.</w:t>
                </w:r>
              </w:p>
              <w:p w14:paraId="4BBC5574" w14:textId="42E9047B" w:rsidR="005C7559" w:rsidRPr="00CE2929" w:rsidRDefault="00E57079" w:rsidP="00E57079">
                <w:pPr>
                  <w:pStyle w:val="ListContinue"/>
                </w:pPr>
                <w:r w:rsidRPr="00CE2929">
                  <w:rPr>
                    <w:lang w:bidi="es-ES"/>
                  </w:rPr>
                  <w:t>Nombre a su estilo nuevo y haga clic en Aceptar.</w:t>
                </w:r>
              </w:p>
            </w:sdtContent>
          </w:sdt>
        </w:tc>
        <w:tc>
          <w:tcPr>
            <w:tcW w:w="3481" w:type="dxa"/>
            <w:tcMar>
              <w:left w:w="0" w:type="dxa"/>
              <w:right w:w="0" w:type="dxa"/>
            </w:tcMar>
          </w:tcPr>
          <w:p w14:paraId="132721EE" w14:textId="767EABDB" w:rsidR="005C7559" w:rsidRPr="00CE2929" w:rsidRDefault="002B2609" w:rsidP="00C1368E">
            <w:pPr>
              <w:rPr>
                <w:b/>
              </w:rPr>
            </w:pPr>
            <w:r w:rsidRPr="00CE2929">
              <w:rPr>
                <w:noProof/>
                <w:lang w:bidi="es-ES"/>
              </w:rPr>
              <w:drawing>
                <wp:inline distT="0" distB="0" distL="0" distR="0" wp14:anchorId="7493EF09" wp14:editId="6613CC4C">
                  <wp:extent cx="2322195" cy="2162175"/>
                  <wp:effectExtent l="0" t="0" r="1905" b="9525"/>
                  <wp:docPr id="59" name="Imagen 59" descr="imagen abstracta de una o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CE2929" w14:paraId="6EB17920" w14:textId="77777777" w:rsidTr="00964B0F">
        <w:trPr>
          <w:cantSplit/>
        </w:trPr>
        <w:tc>
          <w:tcPr>
            <w:tcW w:w="10466" w:type="dxa"/>
            <w:gridSpan w:val="3"/>
            <w:shd w:val="clear" w:color="auto" w:fill="auto"/>
            <w:vAlign w:val="center"/>
          </w:tcPr>
          <w:p w14:paraId="026819C6" w14:textId="5D9C51FB" w:rsidR="002309AC" w:rsidRPr="00CE2929" w:rsidRDefault="002309AC" w:rsidP="003C0E3F">
            <w:pPr>
              <w:rPr>
                <w:noProof/>
              </w:rPr>
            </w:pPr>
          </w:p>
        </w:tc>
      </w:tr>
      <w:tr w:rsidR="002309AC" w:rsidRPr="00CE2929" w14:paraId="5A8C46B5" w14:textId="77777777" w:rsidTr="00964B0F">
        <w:trPr>
          <w:cantSplit/>
          <w:trHeight w:val="2924"/>
        </w:trPr>
        <w:tc>
          <w:tcPr>
            <w:tcW w:w="3492" w:type="dxa"/>
            <w:shd w:val="clear" w:color="auto" w:fill="auto"/>
            <w:vAlign w:val="center"/>
          </w:tcPr>
          <w:p w14:paraId="5A241624" w14:textId="3018AF9C" w:rsidR="00426E04" w:rsidRPr="00CE2929" w:rsidRDefault="002309AC" w:rsidP="00426E04">
            <w:pPr>
              <w:jc w:val="center"/>
            </w:pPr>
            <w:r w:rsidRPr="00CE2929">
              <w:rPr>
                <w:noProof/>
                <w:lang w:bidi="es-ES"/>
              </w:rPr>
              <w:drawing>
                <wp:inline distT="0" distB="0" distL="0" distR="0" wp14:anchorId="139ACEAE" wp14:editId="14210603">
                  <wp:extent cx="1908810" cy="1671320"/>
                  <wp:effectExtent l="0" t="0" r="0" b="0"/>
                  <wp:docPr id="62" name="Gráfico 62" descr="gráfico circular de marcadores de posició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6974" w:type="dxa"/>
            <w:gridSpan w:val="2"/>
            <w:shd w:val="clear" w:color="auto" w:fill="auto"/>
          </w:tcPr>
          <w:p w14:paraId="26ABD1A5" w14:textId="6C86465B" w:rsidR="002309AC" w:rsidRPr="00CE2929" w:rsidRDefault="00FF1235" w:rsidP="00AC63E8">
            <w:pPr>
              <w:spacing w:after="160"/>
            </w:pPr>
            <w:sdt>
              <w:sdtPr>
                <w:id w:val="-418869810"/>
                <w:placeholder>
                  <w:docPart w:val="8C5284B613524CD0B63DF5B0EF66B2AE"/>
                </w:placeholder>
                <w:temporary/>
                <w:showingPlcHdr/>
                <w15:appearance w15:val="hidden"/>
              </w:sdtPr>
              <w:sdtEndPr/>
              <w:sdtContent>
                <w:r w:rsidR="002309AC" w:rsidRPr="00CE2929">
                  <w:rPr>
                    <w:rStyle w:val="Heading3Char"/>
                  </w:rPr>
                  <w:t>Fuentes</w:t>
                </w:r>
              </w:sdtContent>
            </w:sdt>
          </w:p>
          <w:sdt>
            <w:sdtPr>
              <w:id w:val="1410114083"/>
              <w:placeholder>
                <w:docPart w:val="4701AF923F7D44E3846379465B994AA8"/>
              </w:placeholder>
              <w:temporary/>
              <w:showingPlcHdr/>
              <w15:appearance w15:val="hidden"/>
            </w:sdtPr>
            <w:sdtEndPr/>
            <w:sdtContent>
              <w:p w14:paraId="40C266A6" w14:textId="77777777" w:rsidR="002309AC" w:rsidRPr="00CE2929" w:rsidRDefault="002309AC" w:rsidP="002309AC">
                <w:r w:rsidRPr="00CE2929">
                  <w:t>Al elegir las fuentes que utilizará para los títulos y cuerpos de texto, una buena regla es nunca utilizar más de dos o tres fuentes en un boletín. Demasiadas fuentes causan confusión y hacen que sus trabajos parezcan menos profesionales. Sin embargo, sé creativo con las fuentes que elijas. Utilice diferentes tamaños, colores, negrita y cursiva para añadir variedad sin confundir el aspecto del boletín. Puede agregar estos estilos personalizados a la paleta de estilo de su plantilla para que estén disponibles al instante.</w:t>
                </w:r>
              </w:p>
            </w:sdtContent>
          </w:sdt>
          <w:p w14:paraId="42D50EBE" w14:textId="77777777" w:rsidR="002309AC" w:rsidRPr="00CE2929" w:rsidRDefault="002309AC" w:rsidP="002309AC"/>
          <w:p w14:paraId="7E0D2D35" w14:textId="0CD3B952" w:rsidR="002309AC" w:rsidRPr="00CE2929" w:rsidRDefault="00FF1235" w:rsidP="002309AC">
            <w:sdt>
              <w:sdtPr>
                <w:id w:val="1489981112"/>
                <w:placeholder>
                  <w:docPart w:val="DF5B0E8070DE43CFAB725C9837F697B8"/>
                </w:placeholder>
                <w:temporary/>
                <w:showingPlcHdr/>
                <w15:appearance w15:val="hidden"/>
              </w:sdtPr>
              <w:sdtEndPr/>
              <w:sdtContent>
                <w:r w:rsidR="002309AC" w:rsidRPr="00CE2929">
                  <w:t>Por último, elimine las funciones que no vaya a utilizar. Cuando haya terminado con estos cambios generales, guarde el resultado como una plantilla de Word.</w:t>
                </w:r>
              </w:sdtContent>
            </w:sdt>
          </w:p>
        </w:tc>
      </w:tr>
      <w:tr w:rsidR="00867B8C" w:rsidRPr="00CE2929" w14:paraId="6BA507A3" w14:textId="77777777" w:rsidTr="00964B0F">
        <w:trPr>
          <w:cantSplit/>
          <w:trHeight w:val="7344"/>
        </w:trPr>
        <w:tc>
          <w:tcPr>
            <w:tcW w:w="3492"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CE2929" w14:paraId="7BCBA76B" w14:textId="77777777" w:rsidTr="008D79D4">
              <w:trPr>
                <w:trHeight w:val="3753"/>
              </w:trPr>
              <w:tc>
                <w:tcPr>
                  <w:tcW w:w="3168" w:type="dxa"/>
                  <w:shd w:val="clear" w:color="auto" w:fill="EEECE1" w:themeFill="background2"/>
                </w:tcPr>
                <w:p w14:paraId="3D296F36" w14:textId="77777777" w:rsidR="00426E04" w:rsidRPr="00CE2929" w:rsidRDefault="00FF1235" w:rsidP="00426E04">
                  <w:pPr>
                    <w:pStyle w:val="Heading4"/>
                    <w:spacing w:after="160"/>
                    <w:outlineLvl w:val="3"/>
                  </w:pPr>
                  <w:sdt>
                    <w:sdtPr>
                      <w:id w:val="106470609"/>
                      <w:placeholder>
                        <w:docPart w:val="D49731256FE6482AB581333F8A35D145"/>
                      </w:placeholder>
                      <w:temporary/>
                      <w:showingPlcHdr/>
                      <w15:appearance w15:val="hidden"/>
                    </w:sdtPr>
                    <w:sdtEndPr/>
                    <w:sdtContent>
                      <w:r w:rsidR="008D79D4" w:rsidRPr="00CE2929">
                        <w:t>Agregar gráficos</w:t>
                      </w:r>
                      <w:r w:rsidR="008D79D4" w:rsidRPr="00CE2929">
                        <w:rPr>
                          <w:rStyle w:val="PlaceholderText"/>
                          <w:color w:val="1F497D" w:themeColor="text2"/>
                        </w:rPr>
                        <w:t xml:space="preserve"> </w:t>
                      </w:r>
                    </w:sdtContent>
                  </w:sdt>
                </w:p>
                <w:sdt>
                  <w:sdtPr>
                    <w:id w:val="478965881"/>
                    <w:placeholder>
                      <w:docPart w:val="FE18C213A84648F0BFE35B4E1928EB98"/>
                    </w:placeholder>
                    <w:temporary/>
                    <w:showingPlcHdr/>
                    <w15:appearance w15:val="hidden"/>
                  </w:sdtPr>
                  <w:sdtEndPr/>
                  <w:sdtContent>
                    <w:p w14:paraId="147B730B" w14:textId="77777777" w:rsidR="008D79D4" w:rsidRPr="00CE2929" w:rsidRDefault="008D79D4" w:rsidP="008D79D4">
                      <w:pPr>
                        <w:pStyle w:val="Textodellamada"/>
                        <w:spacing w:line="276" w:lineRule="auto"/>
                        <w:rPr>
                          <w:i w:val="0"/>
                          <w:color w:val="auto"/>
                        </w:rPr>
                      </w:pPr>
                      <w:r w:rsidRPr="00CE2929">
                        <w:t>Agregue gráficos o imágenes con pie de foto para ayudar a dividir el texto y crear cierto interés visual. Pero asegúrese de que lo que agregue está relacionado con el texto adyacente.</w:t>
                      </w:r>
                    </w:p>
                  </w:sdtContent>
                </w:sdt>
                <w:p w14:paraId="75FCBC2B" w14:textId="311CE928" w:rsidR="008D79D4" w:rsidRPr="00CE2929" w:rsidRDefault="008D79D4" w:rsidP="008D79D4"/>
              </w:tc>
            </w:tr>
            <w:tr w:rsidR="00426E04" w:rsidRPr="00CE2929" w14:paraId="5C449C75" w14:textId="77777777" w:rsidTr="008D79D4">
              <w:tc>
                <w:tcPr>
                  <w:tcW w:w="3168" w:type="dxa"/>
                  <w:shd w:val="clear" w:color="auto" w:fill="FFFFFF" w:themeFill="background1"/>
                </w:tcPr>
                <w:p w14:paraId="309F8B46" w14:textId="6B091213" w:rsidR="00426E04" w:rsidRPr="00CE2929" w:rsidRDefault="00426E04" w:rsidP="00426E04"/>
                <w:sdt>
                  <w:sdtPr>
                    <w:id w:val="30545149"/>
                    <w:placeholder>
                      <w:docPart w:val="4C003D90523847F79E378E763081BFBB"/>
                    </w:placeholder>
                    <w:temporary/>
                    <w:showingPlcHdr/>
                    <w15:appearance w15:val="hidden"/>
                  </w:sdtPr>
                  <w:sdtEndPr/>
                  <w:sdtContent>
                    <w:p w14:paraId="00A15973" w14:textId="77777777" w:rsidR="00426E04" w:rsidRPr="00CE2929" w:rsidRDefault="00426E04" w:rsidP="008D79D4">
                      <w:pPr>
                        <w:pStyle w:val="Contactos"/>
                        <w:spacing w:line="360" w:lineRule="auto"/>
                      </w:pPr>
                      <w:r w:rsidRPr="00CE2929">
                        <w:t>Dirección de la empresa</w:t>
                      </w:r>
                    </w:p>
                    <w:p w14:paraId="48F13AF6" w14:textId="77777777" w:rsidR="00426E04" w:rsidRPr="00CE2929" w:rsidRDefault="00426E04" w:rsidP="008D79D4">
                      <w:pPr>
                        <w:pStyle w:val="Contactos"/>
                        <w:spacing w:line="360" w:lineRule="auto"/>
                      </w:pPr>
                      <w:r w:rsidRPr="00CE2929">
                        <w:t>Número de teléfono</w:t>
                      </w:r>
                    </w:p>
                    <w:p w14:paraId="696FD352" w14:textId="77777777" w:rsidR="00426E04" w:rsidRPr="00CE2929" w:rsidRDefault="00426E04" w:rsidP="008D79D4">
                      <w:pPr>
                        <w:pStyle w:val="Contactos"/>
                        <w:spacing w:line="360" w:lineRule="auto"/>
                      </w:pPr>
                      <w:r w:rsidRPr="00CE2929">
                        <w:t>Fax</w:t>
                      </w:r>
                    </w:p>
                    <w:p w14:paraId="4BEF18D7" w14:textId="4D4B3F6A" w:rsidR="00426E04" w:rsidRPr="00CE2929" w:rsidRDefault="00426E04" w:rsidP="008D79D4">
                      <w:pPr>
                        <w:pStyle w:val="Contactos"/>
                        <w:spacing w:line="360" w:lineRule="auto"/>
                      </w:pPr>
                      <w:r w:rsidRPr="00CE2929">
                        <w:t>Correo electrónico</w:t>
                      </w:r>
                    </w:p>
                  </w:sdtContent>
                </w:sdt>
                <w:p w14:paraId="0ABEFEE0" w14:textId="77777777" w:rsidR="00426E04" w:rsidRPr="00CE2929" w:rsidRDefault="00426E04" w:rsidP="00FE0D84">
                  <w:pPr>
                    <w:jc w:val="center"/>
                    <w:rPr>
                      <w:noProof/>
                    </w:rPr>
                  </w:pPr>
                </w:p>
              </w:tc>
            </w:tr>
            <w:tr w:rsidR="00426E04" w:rsidRPr="00CE2929" w14:paraId="560D1476" w14:textId="77777777" w:rsidTr="008D79D4">
              <w:trPr>
                <w:trHeight w:val="720"/>
              </w:trPr>
              <w:tc>
                <w:tcPr>
                  <w:tcW w:w="3168" w:type="dxa"/>
                  <w:shd w:val="clear" w:color="auto" w:fill="FFFFFF" w:themeFill="background1"/>
                </w:tcPr>
                <w:p w14:paraId="60B9E182" w14:textId="3AB1B60B" w:rsidR="00426E04" w:rsidRPr="00CE2929" w:rsidRDefault="008D79D4" w:rsidP="008D79D4">
                  <w:pPr>
                    <w:jc w:val="center"/>
                  </w:pPr>
                  <w:r w:rsidRPr="00CE2929">
                    <w:rPr>
                      <w:noProof/>
                    </w:rPr>
                    <mc:AlternateContent>
                      <mc:Choice Requires="wpg">
                        <w:drawing>
                          <wp:inline distT="0" distB="0" distL="0" distR="0" wp14:anchorId="4EA198BD" wp14:editId="510F3174">
                            <wp:extent cx="1052852" cy="167612"/>
                            <wp:effectExtent l="0" t="0" r="0" b="4445"/>
                            <wp:docPr id="15" name="Grupo 15" descr="Íconos de Redes sociales"/>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Grupo 29"/>
                                    <wpg:cNvGrpSpPr/>
                                    <wpg:grpSpPr>
                                      <a:xfrm>
                                        <a:off x="1888178" y="0"/>
                                        <a:ext cx="360636" cy="360000"/>
                                        <a:chOff x="1894790" y="0"/>
                                        <a:chExt cx="1797050" cy="1793876"/>
                                      </a:xfrm>
                                    </wpg:grpSpPr>
                                    <wps:wsp>
                                      <wps:cNvPr id="9" name="Forma libre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Forma libre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Grupo 28"/>
                                    <wpg:cNvGrpSpPr/>
                                    <wpg:grpSpPr>
                                      <a:xfrm>
                                        <a:off x="1270659" y="0"/>
                                        <a:ext cx="360000" cy="360000"/>
                                        <a:chOff x="1276291" y="0"/>
                                        <a:chExt cx="736600" cy="736600"/>
                                      </a:xfrm>
                                    </wpg:grpSpPr>
                                    <wps:wsp>
                                      <wps:cNvPr id="12" name="Elipse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Forma libre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Forma libre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Forma libre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Forma libre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4EE6A786" id="Grupo 15" o:spid="_x0000_s1026" alt="Íconos de Redes sociales"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">
                            <v:group id="Grupo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orma libre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Forma libre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Grupo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Elipse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Forma libre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Forma libre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Forma libre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Forma libre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1DC95F07" w14:textId="653E9E1E" w:rsidR="00867B8C" w:rsidRPr="00CE2929" w:rsidRDefault="00867B8C" w:rsidP="00FE0D84">
            <w:pPr>
              <w:jc w:val="center"/>
              <w:rPr>
                <w:noProof/>
              </w:rPr>
            </w:pPr>
          </w:p>
        </w:tc>
        <w:tc>
          <w:tcPr>
            <w:tcW w:w="6974" w:type="dxa"/>
            <w:gridSpan w:val="2"/>
            <w:shd w:val="clear" w:color="auto" w:fill="auto"/>
          </w:tcPr>
          <w:sdt>
            <w:sdtPr>
              <w:id w:val="441805584"/>
              <w:placeholder>
                <w:docPart w:val="F2C26A5930F24E9C9F0C0D6DF7B0ED9A"/>
              </w:placeholder>
              <w:temporary/>
              <w:showingPlcHdr/>
              <w15:appearance w15:val="hidden"/>
            </w:sdtPr>
            <w:sdtEndPr/>
            <w:sdtContent>
              <w:p w14:paraId="284B222A" w14:textId="58646F7F" w:rsidR="00867B8C" w:rsidRPr="00CE2929" w:rsidRDefault="00867B8C" w:rsidP="006074A9">
                <w:pPr>
                  <w:pStyle w:val="Heading3"/>
                  <w:spacing w:before="160" w:after="160"/>
                  <w:rPr>
                    <w:rFonts w:eastAsiaTheme="minorHAnsi" w:cstheme="minorBidi"/>
                    <w:b w:val="0"/>
                    <w:color w:val="auto"/>
                    <w:sz w:val="22"/>
                    <w:szCs w:val="22"/>
                  </w:rPr>
                </w:pPr>
                <w:r w:rsidRPr="00CE2929">
                  <w:t>Agregar artículos y gráficos</w:t>
                </w:r>
              </w:p>
            </w:sdtContent>
          </w:sdt>
          <w:sdt>
            <w:sdtPr>
              <w:id w:val="-7985091"/>
              <w:placeholder>
                <w:docPart w:val="1047341D47764F98B2125441ED803C3F"/>
              </w:placeholder>
              <w:temporary/>
              <w:showingPlcHdr/>
              <w15:appearance w15:val="hidden"/>
            </w:sdtPr>
            <w:sdtEndPr/>
            <w:sdtContent>
              <w:p w14:paraId="333D2F07" w14:textId="77777777" w:rsidR="00AD2A5B" w:rsidRPr="00CE2929" w:rsidRDefault="00AD2A5B" w:rsidP="00AD2A5B">
                <w:r w:rsidRPr="00CE2929">
                  <w:t>Una diferencia entre un boletín impreso y una versión de correo electrónico es la cantidad de texto que se debe incluir. A menos que sepa que todos sus lectores estarán interesados en una versión más larga, debería mantener la cantidad de información en aproximadamente 1 000 palabras o menos.</w:t>
                </w:r>
              </w:p>
            </w:sdtContent>
          </w:sdt>
          <w:p w14:paraId="12EECD23" w14:textId="77777777" w:rsidR="00AD2A5B" w:rsidRPr="00CE2929" w:rsidRDefault="00AD2A5B" w:rsidP="002309AC"/>
          <w:sdt>
            <w:sdtPr>
              <w:id w:val="-195317684"/>
              <w:placeholder>
                <w:docPart w:val="1FD8E69365CA49AAA5BBD03ED4263992"/>
              </w:placeholder>
              <w:temporary/>
              <w:showingPlcHdr/>
              <w15:appearance w15:val="hidden"/>
            </w:sdtPr>
            <w:sdtEndPr/>
            <w:sdtContent>
              <w:p w14:paraId="25331478" w14:textId="54624100" w:rsidR="005F26AD" w:rsidRPr="00CE2929" w:rsidRDefault="005F26AD" w:rsidP="00AC63E8">
                <w:pPr>
                  <w:pStyle w:val="Heading3"/>
                  <w:spacing w:after="160"/>
                  <w:rPr>
                    <w:rFonts w:eastAsiaTheme="minorHAnsi" w:cstheme="minorBidi"/>
                    <w:b w:val="0"/>
                    <w:color w:val="auto"/>
                    <w:sz w:val="22"/>
                    <w:szCs w:val="22"/>
                  </w:rPr>
                </w:pPr>
                <w:r w:rsidRPr="00CE2929">
                  <w:t>Qué incluir</w:t>
                </w:r>
              </w:p>
            </w:sdtContent>
          </w:sdt>
          <w:p w14:paraId="6E4576F0" w14:textId="3C502E3B" w:rsidR="005F26AD" w:rsidRPr="00CE2929" w:rsidRDefault="00FF1235" w:rsidP="002309AC">
            <w:sdt>
              <w:sdtPr>
                <w:id w:val="-122313895"/>
                <w:placeholder>
                  <w:docPart w:val="F31ADEA4BD7B4A2FBC7AC75BE48391E3"/>
                </w:placeholder>
                <w:temporary/>
                <w:showingPlcHdr/>
                <w15:appearance w15:val="hidden"/>
              </w:sdtPr>
              <w:sdtEndPr/>
              <w:sdtContent>
                <w:r w:rsidR="005F26AD" w:rsidRPr="00CE2929">
                  <w:t>Algunos de los puntos a considerar es la introducción de nuevos empleados, los premios recientes presentados a su empresa, las ofertas y descuentos en productos o servicios, los anuncios de nuevos productos y la información sobre nuevas formas de aprovechar sus productos o servicios. No incluya elementos que puedan interesarles solo a un grupo de clientes.</w:t>
                </w:r>
              </w:sdtContent>
            </w:sdt>
          </w:p>
          <w:p w14:paraId="242C320D" w14:textId="77777777" w:rsidR="005F26AD" w:rsidRPr="00CE2929" w:rsidRDefault="005F26AD" w:rsidP="002309AC"/>
          <w:sdt>
            <w:sdtPr>
              <w:id w:val="836583844"/>
              <w:placeholder>
                <w:docPart w:val="E58D7B16865848828CAEF82120DAF1F3"/>
              </w:placeholder>
              <w:temporary/>
              <w:showingPlcHdr/>
              <w15:appearance w15:val="hidden"/>
            </w:sdtPr>
            <w:sdtEndPr/>
            <w:sdtContent>
              <w:p w14:paraId="723D7F79" w14:textId="0C722274" w:rsidR="005F26AD" w:rsidRPr="00CE2929" w:rsidRDefault="005F26AD" w:rsidP="00AC63E8">
                <w:pPr>
                  <w:pStyle w:val="Heading3"/>
                  <w:spacing w:after="160"/>
                  <w:rPr>
                    <w:rFonts w:eastAsiaTheme="minorHAnsi" w:cstheme="minorBidi"/>
                    <w:b w:val="0"/>
                    <w:color w:val="auto"/>
                    <w:sz w:val="22"/>
                    <w:szCs w:val="22"/>
                  </w:rPr>
                </w:pPr>
                <w:r w:rsidRPr="00CE2929">
                  <w:t>Información de contacto</w:t>
                </w:r>
              </w:p>
            </w:sdtContent>
          </w:sdt>
          <w:sdt>
            <w:sdtPr>
              <w:id w:val="-421411922"/>
              <w:placeholder>
                <w:docPart w:val="F8DF7637118A4AA1AC17909CDCAEFB76"/>
              </w:placeholder>
              <w:temporary/>
              <w:showingPlcHdr/>
              <w15:appearance w15:val="hidden"/>
            </w:sdtPr>
            <w:sdtEndPr/>
            <w:sdtContent>
              <w:p w14:paraId="2BC155F9" w14:textId="77777777" w:rsidR="005F26AD" w:rsidRPr="00CE2929" w:rsidRDefault="005F26AD" w:rsidP="005F26AD">
                <w:r w:rsidRPr="00CE2929">
                  <w:t>Asegúrese de incluir la información de contacto en más de un lugar. No solo debería ser parte de su plantilla maestra, sino que también debería incluir los contactos de “Para más información...” en cada artículo donde sea apropiado.</w:t>
                </w:r>
              </w:p>
            </w:sdtContent>
          </w:sdt>
          <w:p w14:paraId="262C022E" w14:textId="015C7867" w:rsidR="005F26AD" w:rsidRPr="00CE2929" w:rsidRDefault="005F26AD" w:rsidP="002309AC"/>
          <w:sdt>
            <w:sdtPr>
              <w:id w:val="-426109345"/>
              <w:placeholder>
                <w:docPart w:val="BA35A4197A1C496E94543BA7A6DC0F01"/>
              </w:placeholder>
              <w:temporary/>
              <w:showingPlcHdr/>
              <w15:appearance w15:val="hidden"/>
            </w:sdtPr>
            <w:sdtEndPr/>
            <w:sdtContent>
              <w:p w14:paraId="5383CB27" w14:textId="11A07983" w:rsidR="005F26AD" w:rsidRPr="00CE2929" w:rsidRDefault="005F26AD" w:rsidP="00AC63E8">
                <w:pPr>
                  <w:pStyle w:val="Heading3"/>
                  <w:spacing w:after="160"/>
                  <w:rPr>
                    <w:rFonts w:eastAsiaTheme="minorHAnsi" w:cstheme="minorBidi"/>
                    <w:b w:val="0"/>
                    <w:color w:val="auto"/>
                    <w:sz w:val="22"/>
                    <w:szCs w:val="22"/>
                  </w:rPr>
                </w:pPr>
                <w:r w:rsidRPr="00CE2929">
                  <w:t>Revisión</w:t>
                </w:r>
              </w:p>
            </w:sdtContent>
          </w:sdt>
          <w:sdt>
            <w:sdtPr>
              <w:id w:val="-2096782095"/>
              <w:placeholder>
                <w:docPart w:val="6D5B478EAEEC47359DB8A3C96CCABF05"/>
              </w:placeholder>
              <w:temporary/>
              <w:showingPlcHdr/>
              <w15:appearance w15:val="hidden"/>
            </w:sdtPr>
            <w:sdtEndPr/>
            <w:sdtContent>
              <w:p w14:paraId="1EA08357" w14:textId="77777777" w:rsidR="005F26AD" w:rsidRPr="00CE2929" w:rsidRDefault="005F26AD" w:rsidP="005F26AD">
                <w:r w:rsidRPr="00CE2929">
                  <w:t>Cuando haya completado su boletín informativo, es el momento de dar uno de los pasos más importantes de todos: la revisión. Realice varias pasadas por el material, buscando diferentes cosas cada vez.</w:t>
                </w:r>
              </w:p>
            </w:sdtContent>
          </w:sdt>
          <w:p w14:paraId="3A480F06" w14:textId="399AA80F" w:rsidR="005F26AD" w:rsidRPr="00CE2929" w:rsidRDefault="005F26AD" w:rsidP="002309AC"/>
          <w:p w14:paraId="514F560D" w14:textId="5828C58A" w:rsidR="005F26AD" w:rsidRPr="00CE2929" w:rsidRDefault="00FF1235" w:rsidP="002309AC">
            <w:hyperlink r:id="rId16" w:history="1">
              <w:r w:rsidR="005F26AD" w:rsidRPr="00CE2929">
                <w:rPr>
                  <w:rStyle w:val="Hyperlink"/>
                  <w:lang w:val="es-ES"/>
                </w:rPr>
                <w:t xml:space="preserve">CANCELAR SUSCRIPCIÓN </w:t>
              </w:r>
            </w:hyperlink>
            <w:r w:rsidR="005F26AD" w:rsidRPr="00CE2929">
              <w:t xml:space="preserve">| </w:t>
            </w:r>
            <w:hyperlink r:id="rId17" w:history="1">
              <w:r w:rsidR="005F26AD" w:rsidRPr="00CE2929">
                <w:rPr>
                  <w:rStyle w:val="Hyperlink"/>
                  <w:lang w:val="es-ES"/>
                </w:rPr>
                <w:t xml:space="preserve">DAR COMENTARIOS </w:t>
              </w:r>
            </w:hyperlink>
            <w:r w:rsidR="005F26AD" w:rsidRPr="00CE2929">
              <w:t xml:space="preserve">| </w:t>
            </w:r>
            <w:hyperlink r:id="rId18" w:history="1">
              <w:r w:rsidR="005F26AD" w:rsidRPr="00CE2929">
                <w:rPr>
                  <w:rStyle w:val="Hyperlink"/>
                  <w:lang w:val="es-ES"/>
                </w:rPr>
                <w:t>CONTACTO</w:t>
              </w:r>
            </w:hyperlink>
          </w:p>
        </w:tc>
      </w:tr>
    </w:tbl>
    <w:p w14:paraId="29B5EC73" w14:textId="27CD78D0" w:rsidR="005C7559" w:rsidRPr="00CE2929" w:rsidRDefault="00964B0F" w:rsidP="0018521B">
      <w:r w:rsidRPr="00CE2929">
        <w:rPr>
          <w:noProof/>
          <w:lang w:bidi="es-ES"/>
        </w:rPr>
        <mc:AlternateContent>
          <mc:Choice Requires="wps">
            <w:drawing>
              <wp:anchor distT="0" distB="0" distL="114300" distR="114300" simplePos="0" relativeHeight="251662336" behindDoc="1" locked="1" layoutInCell="1" allowOverlap="1" wp14:anchorId="10A0843B" wp14:editId="2E21E338">
                <wp:simplePos x="0" y="0"/>
                <wp:positionH relativeFrom="margin">
                  <wp:posOffset>-323850</wp:posOffset>
                </wp:positionH>
                <wp:positionV relativeFrom="page">
                  <wp:posOffset>240030</wp:posOffset>
                </wp:positionV>
                <wp:extent cx="7287260" cy="9989820"/>
                <wp:effectExtent l="0" t="0" r="8890" b="0"/>
                <wp:wrapNone/>
                <wp:docPr id="2" name="Rectángulo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260" cy="99898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133124B" id="Rectángulo 3" o:spid="_x0000_s1026" alt="&quot;&quot;" style="position:absolute;margin-left:-25.5pt;margin-top:18.9pt;width:573.8pt;height:786.6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" fillcolor="#f2f2f2 [3052]" stroked="f" strokeweight="1pt">
                <w10:wrap anchorx="margin" anchory="page"/>
                <w10:anchorlock/>
              </v:rect>
            </w:pict>
          </mc:Fallback>
        </mc:AlternateContent>
      </w:r>
    </w:p>
    <w:sectPr w:rsidR="005C7559" w:rsidRPr="00CE2929" w:rsidSect="00964B0F">
      <w:pgSz w:w="11906" w:h="16838" w:code="9"/>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1162F" w14:textId="77777777" w:rsidR="008E43E9" w:rsidRDefault="008E43E9" w:rsidP="0018521B">
      <w:r>
        <w:separator/>
      </w:r>
    </w:p>
  </w:endnote>
  <w:endnote w:type="continuationSeparator" w:id="0">
    <w:p w14:paraId="70F8C39B" w14:textId="77777777" w:rsidR="008E43E9" w:rsidRDefault="008E43E9" w:rsidP="0018521B">
      <w:r>
        <w:continuationSeparator/>
      </w:r>
    </w:p>
  </w:endnote>
</w:endnotes>
</file>

<file path=word/fontTable2.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BFDCB" w14:textId="77777777" w:rsidR="008E43E9" w:rsidRDefault="008E43E9" w:rsidP="0018521B">
      <w:r>
        <w:separator/>
      </w:r>
    </w:p>
  </w:footnote>
  <w:footnote w:type="continuationSeparator" w:id="0">
    <w:p w14:paraId="73B71BF9" w14:textId="77777777" w:rsidR="008E43E9" w:rsidRDefault="008E43E9" w:rsidP="0018521B">
      <w:r>
        <w:continuationSeparator/>
      </w:r>
    </w:p>
  </w:footnote>
</w:footnotes>
</file>

<file path=word/numbering2.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2.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A248AE"/>
    <w:rsid w:val="000131D5"/>
    <w:rsid w:val="00076677"/>
    <w:rsid w:val="00084384"/>
    <w:rsid w:val="00090F21"/>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11DB"/>
    <w:rsid w:val="006B68CC"/>
    <w:rsid w:val="006C1B27"/>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12CF5"/>
    <w:rsid w:val="00823DE4"/>
    <w:rsid w:val="00835F7E"/>
    <w:rsid w:val="00866BB6"/>
    <w:rsid w:val="00867B8C"/>
    <w:rsid w:val="00881E27"/>
    <w:rsid w:val="008C2ABC"/>
    <w:rsid w:val="008D79D4"/>
    <w:rsid w:val="008E2753"/>
    <w:rsid w:val="008E43E9"/>
    <w:rsid w:val="00910059"/>
    <w:rsid w:val="00924B76"/>
    <w:rsid w:val="00942519"/>
    <w:rsid w:val="00957E4A"/>
    <w:rsid w:val="00964B0F"/>
    <w:rsid w:val="00970C1B"/>
    <w:rsid w:val="009A4EED"/>
    <w:rsid w:val="009B5A02"/>
    <w:rsid w:val="009E06C8"/>
    <w:rsid w:val="009E211D"/>
    <w:rsid w:val="009E70CA"/>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C1368E"/>
    <w:rsid w:val="00C22F3F"/>
    <w:rsid w:val="00C2468B"/>
    <w:rsid w:val="00C3475D"/>
    <w:rsid w:val="00C516CC"/>
    <w:rsid w:val="00C5506C"/>
    <w:rsid w:val="00C772D9"/>
    <w:rsid w:val="00C94744"/>
    <w:rsid w:val="00CD5B0D"/>
    <w:rsid w:val="00CE2929"/>
    <w:rsid w:val="00CE4402"/>
    <w:rsid w:val="00CF7D4E"/>
    <w:rsid w:val="00D14168"/>
    <w:rsid w:val="00D24661"/>
    <w:rsid w:val="00D35961"/>
    <w:rsid w:val="00D431FE"/>
    <w:rsid w:val="00D502F1"/>
    <w:rsid w:val="00D70E06"/>
    <w:rsid w:val="00DA7DE7"/>
    <w:rsid w:val="00DB1546"/>
    <w:rsid w:val="00DF4EB6"/>
    <w:rsid w:val="00E413DD"/>
    <w:rsid w:val="00E473F7"/>
    <w:rsid w:val="00E474DC"/>
    <w:rsid w:val="00E57079"/>
    <w:rsid w:val="00E84C68"/>
    <w:rsid w:val="00EC7646"/>
    <w:rsid w:val="00ED1436"/>
    <w:rsid w:val="00EE4B2B"/>
    <w:rsid w:val="00EF4A85"/>
    <w:rsid w:val="00F03FD6"/>
    <w:rsid w:val="00F633CE"/>
    <w:rsid w:val="00F707E7"/>
    <w:rsid w:val="00F771D6"/>
    <w:rsid w:val="00FA24D8"/>
    <w:rsid w:val="00FD48AC"/>
    <w:rsid w:val="00FD578A"/>
    <w:rsid w:val="00FD692F"/>
    <w:rsid w:val="00FE0D84"/>
    <w:rsid w:val="00FF1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39249"/>
  <w15:chartTrackingRefBased/>
</w:settings>
</file>

<file path=word/styles2.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CE2929"/>
    <w:pPr>
      <w:spacing w:line="500" w:lineRule="exact"/>
      <w:ind w:left="0"/>
      <w:outlineLvl w:val="1"/>
    </w:pPr>
    <w:rPr>
      <w:rFonts w:asciiTheme="majorHAnsi" w:hAnsiTheme="majorHAnsi"/>
      <w:b w:val="0"/>
      <w:sz w:val="36"/>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CE2929"/>
    <w:rPr>
      <w:rFonts w:asciiTheme="majorHAnsi" w:hAnsiTheme="majorHAnsi"/>
      <w:noProof/>
      <w:color w:val="1F497D" w:themeColor="text2"/>
      <w:sz w:val="36"/>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090F21"/>
    <w:rPr>
      <w:color w:val="1F497D" w:themeColor="text2"/>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cin">
    <w:name w:val="Introducción"/>
    <w:basedOn w:val="Normal"/>
    <w:next w:val="Normal"/>
    <w:link w:val="Caracteresdeintroduccin"/>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Caracteresdeintroduccin">
    <w:name w:val="Caracteres de introducción"/>
    <w:basedOn w:val="DefaultParagraphFont"/>
    <w:link w:val="Introducci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Cita2">
    <w:name w:val="Cita 2"/>
    <w:basedOn w:val="Normal"/>
    <w:link w:val="Caracteresdecita2"/>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Caracteresdecita2">
    <w:name w:val="Caracteres de cita 2"/>
    <w:basedOn w:val="DefaultParagraphFont"/>
    <w:link w:val="Cita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os">
    <w:name w:val="Contactos"/>
    <w:basedOn w:val="Normal"/>
    <w:next w:val="Normal"/>
    <w:link w:val="CaracteresdeContactos"/>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aracteresdeContactos">
    <w:name w:val="Caracteres de Contactos"/>
    <w:basedOn w:val="DefaultParagraphFont"/>
    <w:link w:val="Contactos"/>
    <w:uiPriority w:val="18"/>
    <w:rsid w:val="008C2ABC"/>
  </w:style>
  <w:style w:type="paragraph" w:customStyle="1" w:styleId="Textodellamada">
    <w:name w:val="Texto de llamada"/>
    <w:basedOn w:val="Normal"/>
    <w:next w:val="Normal"/>
    <w:link w:val="Caracteresdetextodellamada"/>
    <w:uiPriority w:val="17"/>
    <w:qFormat/>
    <w:rsid w:val="00F03FD6"/>
    <w:pPr>
      <w:spacing w:line="216"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racteresdetextodellamada">
    <w:name w:val="Caracteres de texto de llamada"/>
    <w:basedOn w:val="DefaultParagraphFont"/>
    <w:link w:val="Textodellamada"/>
    <w:uiPriority w:val="17"/>
    <w:rsid w:val="00F03FD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word/footnotes.xml" Id="rId8" /><Relationship Type="http://schemas.openxmlformats.org/officeDocument/2006/relationships/image" Target="/word/media/image3.jpeg" Id="rId13" /><Relationship Type="http://schemas.openxmlformats.org/officeDocument/2006/relationships/customXml" Target="/customXml/item3.xml" Id="rId3" /><Relationship Type="http://schemas.openxmlformats.org/officeDocument/2006/relationships/theme" Target="/word/theme/theme11.xml" Id="rId21" /><Relationship Type="http://schemas.openxmlformats.org/officeDocument/2006/relationships/webSettings" Target="/word/webSettings.xml" Id="rId7" /><Relationship Type="http://schemas.openxmlformats.org/officeDocument/2006/relationships/image" Target="/word/media/image2.png" Id="rId12" /><Relationship Type="http://schemas.openxmlformats.org/officeDocument/2006/relationships/customXml" Target="/customXml/item22.xml" Id="rId2" /><Relationship Type="http://schemas.openxmlformats.org/officeDocument/2006/relationships/glossaryDocument" Target="/word/glossary/document.xml" Id="rId20" /><Relationship Type="http://schemas.openxmlformats.org/officeDocument/2006/relationships/customXml" Target="/customXml/item13.xml" Id="rId1" /><Relationship Type="http://schemas.openxmlformats.org/officeDocument/2006/relationships/settings" Target="/word/settings2.xml" Id="rId6" /><Relationship Type="http://schemas.openxmlformats.org/officeDocument/2006/relationships/image" Target="/word/media/image22.jpeg" Id="rId11" /><Relationship Type="http://schemas.openxmlformats.org/officeDocument/2006/relationships/styles" Target="/word/styles2.xml" Id="rId5" /><Relationship Type="http://schemas.openxmlformats.org/officeDocument/2006/relationships/chart" Target="/word/charts/chart11.xml" Id="rId15" /><Relationship Type="http://schemas.openxmlformats.org/officeDocument/2006/relationships/image" Target="/word/media/image13.jpeg" Id="rId10" /><Relationship Type="http://schemas.openxmlformats.org/officeDocument/2006/relationships/fontTable" Target="/word/fontTable2.xml" Id="rId19" /><Relationship Type="http://schemas.openxmlformats.org/officeDocument/2006/relationships/numbering" Target="/word/numbering2.xml" Id="rId4" /><Relationship Type="http://schemas.openxmlformats.org/officeDocument/2006/relationships/endnotes" Target="/word/endnotes.xml" Id="rId9" /><Relationship Type="http://schemas.openxmlformats.org/officeDocument/2006/relationships/image" Target="/word/media/image44.jpeg" Id="rId14" /><Relationship Type="http://schemas.openxmlformats.org/officeDocument/2006/relationships/hyperlink" Target="mailto:youremail@email.com?subject=CONTACT" TargetMode="External" Id="rId18" /><Relationship Type="http://schemas.openxmlformats.org/officeDocument/2006/relationships/hyperlink" Target="mailto:youremail@email.com?subject=FEEDBACK" TargetMode="External" Id="rId17" /><Relationship Type="http://schemas.openxmlformats.org/officeDocument/2006/relationships/hyperlink" Target="mailto:youremail@email.com?subject=Unsubscribe" TargetMode="External" Id="rId16" /></Relationships>
</file>

<file path=word/charts/_rels/chart11.xml.rels>&#65279;<?xml version="1.0" encoding="utf-8"?><Relationships xmlns="http://schemas.openxmlformats.org/package/2006/relationships"><Relationship Type="http://schemas.openxmlformats.org/officeDocument/2006/relationships/package" Target="/word/embeddings/Microsoft_Excel_Worksheet.xlsx" Id="rId3" /><Relationship Type="http://schemas.microsoft.com/office/2011/relationships/chartColorStyle" Target="/word/charts/colors1.xml" Id="rId2" /><Relationship Type="http://schemas.microsoft.com/office/2011/relationships/chartStyle" Target="/word/charts/style1.xml" Id="rId1" /></Relationships>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Diagramas y gráfico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Ventas</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1.er trimestre</c:v>
                      </c:pt>
                      <c:pt idx="1">
                        <c:v>2.º trimestre</c:v>
                      </c:pt>
                      <c:pt idx="2">
                        <c:v>3.er trimestre</c:v>
                      </c:pt>
                      <c:pt idx="3">
                        <c:v>4.º trimestre</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65279;<?xml version="1.0" encoding="utf-8"?><Relationships xmlns="http://schemas.openxmlformats.org/package/2006/relationships"><Relationship Type="http://schemas.openxmlformats.org/officeDocument/2006/relationships/settings" Target="/word/glossary/settings.xml" Id="rId3" /><Relationship Type="http://schemas.openxmlformats.org/officeDocument/2006/relationships/styles" Target="/word/glossary/styles.xml" Id="rId2" /><Relationship Type="http://schemas.openxmlformats.org/officeDocument/2006/relationships/numbering" Target="/word/glossary/numbering.xml" Id="rId1" /><Relationship Type="http://schemas.openxmlformats.org/officeDocument/2006/relationships/fontTable" Target="/word/glossary/fontTable.xml" Id="rId5" /><Relationship Type="http://schemas.openxmlformats.org/officeDocument/2006/relationships/webSettings" Target="/word/glossary/webSettings2.xml" Id="rId4"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48FAA1B08C413D8E54BFD8C0F93962"/>
        <w:category>
          <w:name w:val="General"/>
          <w:gallery w:val="placeholder"/>
        </w:category>
        <w:types>
          <w:type w:val="bbPlcHdr"/>
        </w:types>
        <w:behaviors>
          <w:behavior w:val="content"/>
        </w:behaviors>
        <w:guid w:val="{61534453-A5C1-4912-9FE4-23B6E285CDA9}"/>
      </w:docPartPr>
      <w:docPartBody>
        <w:p w:rsidR="008357AF" w:rsidRDefault="00406810" w:rsidP="00406810">
          <w:pPr>
            <w:pStyle w:val="1248FAA1B08C413D8E54BFD8C0F939622"/>
          </w:pPr>
          <w:r w:rsidRPr="00CE2929">
            <w:rPr>
              <w:lang w:bidi="es-ES"/>
            </w:rPr>
            <w:t>Permanecer en contacto con los clientes</w:t>
          </w:r>
        </w:p>
      </w:docPartBody>
    </w:docPart>
    <w:docPart>
      <w:docPartPr>
        <w:name w:val="13F3253EFD8C494AB18FCA1F8B7C84DC"/>
        <w:category>
          <w:name w:val="General"/>
          <w:gallery w:val="placeholder"/>
        </w:category>
        <w:types>
          <w:type w:val="bbPlcHdr"/>
        </w:types>
        <w:behaviors>
          <w:behavior w:val="content"/>
        </w:behaviors>
        <w:guid w:val="{463202E5-5D00-460F-819C-DE921A2A3BDD}"/>
      </w:docPartPr>
      <w:docPartBody>
        <w:p w:rsidR="008357AF" w:rsidRDefault="00406810" w:rsidP="00406810">
          <w:pPr>
            <w:pStyle w:val="13F3253EFD8C494AB18FCA1F8B7C84DC2"/>
          </w:pPr>
          <w:r w:rsidRPr="00CE2929">
            <w:rPr>
              <w:lang w:bidi="es-ES"/>
            </w:rPr>
            <w:t>A menudo las empresas emplean tanto tiempo y esfuerzo buscando nuevos clientes como en cualquier otra cosa. También es una de las funciones más costosas de hacer negocios. Por lo tanto, es importante asegurarse de no perder a los clientes que han gastado tanta energía para adquirir. La alternativa es continuar con el proceso de buscar nuevos clientes a partir de un número cada vez menor de prospectos. Dado que cuesta mucho menos mantener a los clientes existentes en lugar de reemplazarlos constantemente, tiene sentido comercial hacer lo que sea necesario para que los clientes sigan volviendo.</w:t>
          </w:r>
        </w:p>
      </w:docPartBody>
    </w:docPart>
    <w:docPart>
      <w:docPartPr>
        <w:name w:val="BD3E62449D45401E8EB24E4A4816EB89"/>
        <w:category>
          <w:name w:val="General"/>
          <w:gallery w:val="placeholder"/>
        </w:category>
        <w:types>
          <w:type w:val="bbPlcHdr"/>
        </w:types>
        <w:behaviors>
          <w:behavior w:val="content"/>
        </w:behaviors>
        <w:guid w:val="{B5F34A78-12B7-4BA9-A348-8916375BDB5D}"/>
      </w:docPartPr>
      <w:docPartBody>
        <w:p w:rsidR="008357AF" w:rsidRDefault="00406810" w:rsidP="00406810">
          <w:pPr>
            <w:pStyle w:val="BD3E62449D45401E8EB24E4A4816EB892"/>
          </w:pPr>
          <w:r w:rsidRPr="00CE2929">
            <w:rPr>
              <w:szCs w:val="50"/>
              <w:lang w:bidi="es-ES"/>
            </w:rPr>
            <w:t>Boletines informativos de correo electrónico: rápido y fácil</w:t>
          </w:r>
        </w:p>
      </w:docPartBody>
    </w:docPart>
    <w:docPart>
      <w:docPartPr>
        <w:name w:val="89AEC3A9502B40289E686DF7008B1702"/>
        <w:category>
          <w:name w:val="General"/>
          <w:gallery w:val="placeholder"/>
        </w:category>
        <w:types>
          <w:type w:val="bbPlcHdr"/>
        </w:types>
        <w:behaviors>
          <w:behavior w:val="content"/>
        </w:behaviors>
        <w:guid w:val="{CE585BBC-5019-459E-9425-244C9794FEA9}"/>
      </w:docPartPr>
      <w:docPartBody>
        <w:p w:rsidR="008357AF" w:rsidRDefault="00406810" w:rsidP="00406810">
          <w:pPr>
            <w:pStyle w:val="89AEC3A9502B40289E686DF7008B17022"/>
          </w:pPr>
          <w:r w:rsidRPr="00CE2929">
            <w:rPr>
              <w:lang w:bidi="es-ES"/>
            </w:rPr>
            <w:t>Crear una plantilla personalizada</w:t>
          </w:r>
        </w:p>
      </w:docPartBody>
    </w:docPart>
    <w:docPart>
      <w:docPartPr>
        <w:name w:val="28B14056BC3745BCB1F7CDB58BBA0C5B"/>
        <w:category>
          <w:name w:val="General"/>
          <w:gallery w:val="placeholder"/>
        </w:category>
        <w:types>
          <w:type w:val="bbPlcHdr"/>
        </w:types>
        <w:behaviors>
          <w:behavior w:val="content"/>
        </w:behaviors>
        <w:guid w:val="{BB18131B-F06C-4337-A220-5D0333FF392F}"/>
      </w:docPartPr>
      <w:docPartBody>
        <w:p w:rsidR="008357AF" w:rsidRDefault="00406810" w:rsidP="00406810">
          <w:pPr>
            <w:pStyle w:val="28B14056BC3745BCB1F7CDB58BBA0C5B2"/>
          </w:pPr>
          <w:r w:rsidRPr="00CE2929">
            <w:rPr>
              <w:lang w:bidi="es-ES"/>
            </w:rPr>
            <w:t>Agregue el logotipo de su empresa, cambie los colores para reflejar los que utiliza su empresa, introduzca la dirección de su empresa, los números de teléfono y la dirección del sitio web; en otras palabras, desarrolle una plantilla básica que refleje el aspecto de su empresa, que seguirá siendo el mismo para cada edición.</w:t>
          </w:r>
        </w:p>
      </w:docPartBody>
    </w:docPart>
    <w:docPart>
      <w:docPartPr>
        <w:name w:val="01B1FFBAA48F4804B94558B51847DFC5"/>
        <w:category>
          <w:name w:val="General"/>
          <w:gallery w:val="placeholder"/>
        </w:category>
        <w:types>
          <w:type w:val="bbPlcHdr"/>
        </w:types>
        <w:behaviors>
          <w:behavior w:val="content"/>
        </w:behaviors>
        <w:guid w:val="{0729B7EB-DA68-4F30-88E1-250F762F606F}"/>
      </w:docPartPr>
      <w:docPartBody>
        <w:p w:rsidR="00406810" w:rsidRPr="00CE2929" w:rsidRDefault="00406810" w:rsidP="001549CD">
          <w:r w:rsidRPr="00CE2929">
            <w:rPr>
              <w:lang w:bidi="es-ES"/>
            </w:rPr>
            <w:t>El uso de un boletín informativo por correo electrónico puede ser un método eficaz y de bajo costo para mantenerse en contacto con sus clientes. Ayuda a reducir la pérdida de clientes y puede generar fácilmente más negocio de los clientes a los que ya ha dedicado un gran esfuerzo para ganar. Dado que no hay gastos de envío ni de impresión, también es muy cuidadoso con el resultado final. Otra ventaja es la entrega casi instantánea que ofrece el correo electrónico. No tiene que preocuparse de si la Oficina de Correos enviará el boletín a sus clientes a tiempo para que aprovechen una oferta especial.</w:t>
          </w:r>
        </w:p>
        <w:p w:rsidR="00CD7B46" w:rsidRDefault="00406810" w:rsidP="00406810">
          <w:pPr>
            <w:pStyle w:val="01B1FFBAA48F4804B94558B51847DFC52"/>
          </w:pPr>
          <w:r w:rsidRPr="00CE2929">
            <w:rPr>
              <w:lang w:bidi="es-ES"/>
            </w:rPr>
            <w:t>Microsoft Office Word facilita la creación y envío de boletines de correo electrónico. Los clientes apreciarán la comunicación regular y usted podría verse recompensado con más negocios de su base de clientes existente.</w:t>
          </w:r>
        </w:p>
      </w:docPartBody>
    </w:docPart>
    <w:docPart>
      <w:docPartPr>
        <w:name w:val="8C5284B613524CD0B63DF5B0EF66B2AE"/>
        <w:category>
          <w:name w:val="General"/>
          <w:gallery w:val="placeholder"/>
        </w:category>
        <w:types>
          <w:type w:val="bbPlcHdr"/>
        </w:types>
        <w:behaviors>
          <w:behavior w:val="content"/>
        </w:behaviors>
        <w:guid w:val="{05E13475-FB4E-4F5E-B460-E8A4B280C967}"/>
      </w:docPartPr>
      <w:docPartBody>
        <w:p w:rsidR="00CD7B46" w:rsidRDefault="00406810" w:rsidP="00406810">
          <w:pPr>
            <w:pStyle w:val="8C5284B613524CD0B63DF5B0EF66B2AE2"/>
          </w:pPr>
          <w:r w:rsidRPr="00CE2929">
            <w:rPr>
              <w:rStyle w:val="Heading3Char"/>
            </w:rPr>
            <w:t>Fuentes</w:t>
          </w:r>
        </w:p>
      </w:docPartBody>
    </w:docPart>
    <w:docPart>
      <w:docPartPr>
        <w:name w:val="4701AF923F7D44E3846379465B994AA8"/>
        <w:category>
          <w:name w:val="General"/>
          <w:gallery w:val="placeholder"/>
        </w:category>
        <w:types>
          <w:type w:val="bbPlcHdr"/>
        </w:types>
        <w:behaviors>
          <w:behavior w:val="content"/>
        </w:behaviors>
        <w:guid w:val="{71F30620-42CE-458C-9676-B00CA36A222F}"/>
      </w:docPartPr>
      <w:docPartBody>
        <w:p w:rsidR="00CD7B46" w:rsidRDefault="00406810" w:rsidP="008357AF">
          <w:pPr>
            <w:pStyle w:val="4701AF923F7D44E3846379465B994AA8"/>
          </w:pPr>
          <w:r w:rsidRPr="00CE2929">
            <w:rPr>
              <w:lang w:val="es-ES"/>
            </w:rPr>
            <w:t>Al elegir las fuentes que utilizará para los títulos y cuerpos de texto, una buena regla es nunca utilizar más de dos o tres fuentes en un boletín. Demasiadas fuentes causan confusión y hacen que sus trabajos parezcan menos profesionales. Sin embargo, sé creativo con las fuentes que elijas. Utilice diferentes tamaños, colores, negrita y cursiva para añadir variedad sin confundir el aspecto del boletín. Puede agregar estos estilos personalizados a la paleta de estilo de su plantilla para que estén disponibles al instante.</w:t>
          </w:r>
        </w:p>
      </w:docPartBody>
    </w:docPart>
    <w:docPart>
      <w:docPartPr>
        <w:name w:val="DF5B0E8070DE43CFAB725C9837F697B8"/>
        <w:category>
          <w:name w:val="General"/>
          <w:gallery w:val="placeholder"/>
        </w:category>
        <w:types>
          <w:type w:val="bbPlcHdr"/>
        </w:types>
        <w:behaviors>
          <w:behavior w:val="content"/>
        </w:behaviors>
        <w:guid w:val="{5F93AFDF-D9E0-4126-8853-D933A25DE90E}"/>
      </w:docPartPr>
      <w:docPartBody>
        <w:p w:rsidR="00CD7B46" w:rsidRDefault="00406810" w:rsidP="008357AF">
          <w:pPr>
            <w:pStyle w:val="DF5B0E8070DE43CFAB725C9837F697B8"/>
          </w:pPr>
          <w:r w:rsidRPr="00CE2929">
            <w:rPr>
              <w:lang w:val="es-ES"/>
            </w:rPr>
            <w:t>Por último, elimine las funciones que no vaya a utilizar. Cuando haya terminado con estos cambios generales, guarde el resultado como una plantilla de Word.</w:t>
          </w:r>
        </w:p>
      </w:docPartBody>
    </w:docPart>
    <w:docPart>
      <w:docPartPr>
        <w:name w:val="F2C26A5930F24E9C9F0C0D6DF7B0ED9A"/>
        <w:category>
          <w:name w:val="General"/>
          <w:gallery w:val="placeholder"/>
        </w:category>
        <w:types>
          <w:type w:val="bbPlcHdr"/>
        </w:types>
        <w:behaviors>
          <w:behavior w:val="content"/>
        </w:behaviors>
        <w:guid w:val="{30185C3F-9757-4049-B17E-E0C950276381}"/>
      </w:docPartPr>
      <w:docPartBody>
        <w:p w:rsidR="00CD7B46" w:rsidRDefault="00406810" w:rsidP="008357AF">
          <w:pPr>
            <w:pStyle w:val="F2C26A5930F24E9C9F0C0D6DF7B0ED9A"/>
          </w:pPr>
          <w:r w:rsidRPr="00CE2929">
            <w:rPr>
              <w:lang w:val="es-ES"/>
            </w:rPr>
            <w:t>Agregar artículos y gráficos</w:t>
          </w:r>
        </w:p>
      </w:docPartBody>
    </w:docPart>
    <w:docPart>
      <w:docPartPr>
        <w:name w:val="1047341D47764F98B2125441ED803C3F"/>
        <w:category>
          <w:name w:val="General"/>
          <w:gallery w:val="placeholder"/>
        </w:category>
        <w:types>
          <w:type w:val="bbPlcHdr"/>
        </w:types>
        <w:behaviors>
          <w:behavior w:val="content"/>
        </w:behaviors>
        <w:guid w:val="{27E99503-38DD-485A-97D1-FA2F1643A0EE}"/>
      </w:docPartPr>
      <w:docPartBody>
        <w:p w:rsidR="00CD7B46" w:rsidRDefault="00406810" w:rsidP="008357AF">
          <w:pPr>
            <w:pStyle w:val="1047341D47764F98B2125441ED803C3F"/>
          </w:pPr>
          <w:r w:rsidRPr="00CE2929">
            <w:rPr>
              <w:lang w:val="es-ES"/>
            </w:rPr>
            <w:t>Una diferencia entre un boletín impreso y una versión de correo electrónico es la cantidad de texto que se debe incluir. A menos que sepa que todos sus lectores estarán interesados en una versión más larga, debería mantener la cantidad de información en aproximadamente 1 000 palabras o menos.</w:t>
          </w:r>
        </w:p>
      </w:docPartBody>
    </w:docPart>
    <w:docPart>
      <w:docPartPr>
        <w:name w:val="1FD8E69365CA49AAA5BBD03ED4263992"/>
        <w:category>
          <w:name w:val="General"/>
          <w:gallery w:val="placeholder"/>
        </w:category>
        <w:types>
          <w:type w:val="bbPlcHdr"/>
        </w:types>
        <w:behaviors>
          <w:behavior w:val="content"/>
        </w:behaviors>
        <w:guid w:val="{F76337B2-DB88-4E4B-96AE-0ADB742E3C61}"/>
      </w:docPartPr>
      <w:docPartBody>
        <w:p w:rsidR="00CD7B46" w:rsidRDefault="00406810" w:rsidP="008357AF">
          <w:pPr>
            <w:pStyle w:val="1FD8E69365CA49AAA5BBD03ED4263992"/>
          </w:pPr>
          <w:r w:rsidRPr="00CE2929">
            <w:rPr>
              <w:lang w:val="es-ES"/>
            </w:rPr>
            <w:t>Qué incluir</w:t>
          </w:r>
        </w:p>
      </w:docPartBody>
    </w:docPart>
    <w:docPart>
      <w:docPartPr>
        <w:name w:val="F31ADEA4BD7B4A2FBC7AC75BE48391E3"/>
        <w:category>
          <w:name w:val="General"/>
          <w:gallery w:val="placeholder"/>
        </w:category>
        <w:types>
          <w:type w:val="bbPlcHdr"/>
        </w:types>
        <w:behaviors>
          <w:behavior w:val="content"/>
        </w:behaviors>
        <w:guid w:val="{E8862BB7-D7D7-433B-861E-D658B68AB470}"/>
      </w:docPartPr>
      <w:docPartBody>
        <w:p w:rsidR="00CD7B46" w:rsidRDefault="00406810" w:rsidP="008357AF">
          <w:pPr>
            <w:pStyle w:val="F31ADEA4BD7B4A2FBC7AC75BE48391E3"/>
          </w:pPr>
          <w:r w:rsidRPr="00CE2929">
            <w:rPr>
              <w:lang w:val="es-ES"/>
            </w:rPr>
            <w:t>Algunos de los puntos a considerar es la introducción de nuevos empleados, los premios recientes presentados a su empresa, las ofertas y descuentos en productos o servicios, los anuncios de nuevos productos y la información sobre nuevas formas de aprovechar sus productos o servicios. No incluya elementos que puedan interesarles solo a un grupo de clientes.</w:t>
          </w:r>
        </w:p>
      </w:docPartBody>
    </w:docPart>
    <w:docPart>
      <w:docPartPr>
        <w:name w:val="E58D7B16865848828CAEF82120DAF1F3"/>
        <w:category>
          <w:name w:val="General"/>
          <w:gallery w:val="placeholder"/>
        </w:category>
        <w:types>
          <w:type w:val="bbPlcHdr"/>
        </w:types>
        <w:behaviors>
          <w:behavior w:val="content"/>
        </w:behaviors>
        <w:guid w:val="{E3F6E26A-500C-432F-B983-F1C97CDB1455}"/>
      </w:docPartPr>
      <w:docPartBody>
        <w:p w:rsidR="00CD7B46" w:rsidRDefault="00406810" w:rsidP="008357AF">
          <w:pPr>
            <w:pStyle w:val="E58D7B16865848828CAEF82120DAF1F3"/>
          </w:pPr>
          <w:r w:rsidRPr="00CE2929">
            <w:rPr>
              <w:lang w:val="es-ES"/>
            </w:rPr>
            <w:t>Información de contacto</w:t>
          </w:r>
        </w:p>
      </w:docPartBody>
    </w:docPart>
    <w:docPart>
      <w:docPartPr>
        <w:name w:val="F8DF7637118A4AA1AC17909CDCAEFB76"/>
        <w:category>
          <w:name w:val="General"/>
          <w:gallery w:val="placeholder"/>
        </w:category>
        <w:types>
          <w:type w:val="bbPlcHdr"/>
        </w:types>
        <w:behaviors>
          <w:behavior w:val="content"/>
        </w:behaviors>
        <w:guid w:val="{E4B7776B-8465-40F0-A2F8-D347D6D33614}"/>
      </w:docPartPr>
      <w:docPartBody>
        <w:p w:rsidR="00CD7B46" w:rsidRDefault="00406810" w:rsidP="008357AF">
          <w:pPr>
            <w:pStyle w:val="F8DF7637118A4AA1AC17909CDCAEFB76"/>
          </w:pPr>
          <w:r w:rsidRPr="00CE2929">
            <w:rPr>
              <w:lang w:val="es-ES"/>
            </w:rPr>
            <w:t>Asegúrese de incluir la información de contacto en más de un lugar. No solo debería ser parte de su plantilla maestra, sino que también debería incluir los contactos de “Para más información...” en cada artículo donde sea apropiado.</w:t>
          </w:r>
        </w:p>
      </w:docPartBody>
    </w:docPart>
    <w:docPart>
      <w:docPartPr>
        <w:name w:val="BA35A4197A1C496E94543BA7A6DC0F01"/>
        <w:category>
          <w:name w:val="General"/>
          <w:gallery w:val="placeholder"/>
        </w:category>
        <w:types>
          <w:type w:val="bbPlcHdr"/>
        </w:types>
        <w:behaviors>
          <w:behavior w:val="content"/>
        </w:behaviors>
        <w:guid w:val="{3805F01F-2FE0-445C-9B27-4CB4F500625F}"/>
      </w:docPartPr>
      <w:docPartBody>
        <w:p w:rsidR="00CD7B46" w:rsidRDefault="00406810" w:rsidP="008357AF">
          <w:pPr>
            <w:pStyle w:val="BA35A4197A1C496E94543BA7A6DC0F01"/>
          </w:pPr>
          <w:r w:rsidRPr="00CE2929">
            <w:rPr>
              <w:lang w:val="es-ES"/>
            </w:rPr>
            <w:t>Revisión</w:t>
          </w:r>
        </w:p>
      </w:docPartBody>
    </w:docPart>
    <w:docPart>
      <w:docPartPr>
        <w:name w:val="6D5B478EAEEC47359DB8A3C96CCABF05"/>
        <w:category>
          <w:name w:val="General"/>
          <w:gallery w:val="placeholder"/>
        </w:category>
        <w:types>
          <w:type w:val="bbPlcHdr"/>
        </w:types>
        <w:behaviors>
          <w:behavior w:val="content"/>
        </w:behaviors>
        <w:guid w:val="{2A0B0D66-D268-4068-9F12-B68A02F0D5A7}"/>
      </w:docPartPr>
      <w:docPartBody>
        <w:p w:rsidR="00CD7B46" w:rsidRDefault="00406810" w:rsidP="008357AF">
          <w:pPr>
            <w:pStyle w:val="6D5B478EAEEC47359DB8A3C96CCABF05"/>
          </w:pPr>
          <w:r w:rsidRPr="00CE2929">
            <w:rPr>
              <w:lang w:val="es-ES"/>
            </w:rPr>
            <w:t>Cuando haya completado su boletín informativo, es el momento de dar uno de los pasos más importantes de todos: la revisión. Realice varias pasadas por el material, buscando diferentes cosas cada vez.</w:t>
          </w:r>
        </w:p>
      </w:docPartBody>
    </w:docPart>
    <w:docPart>
      <w:docPartPr>
        <w:name w:val="28F4B27D1FFB413BA4ED16248A7D2C3A"/>
        <w:category>
          <w:name w:val="General"/>
          <w:gallery w:val="placeholder"/>
        </w:category>
        <w:types>
          <w:type w:val="bbPlcHdr"/>
        </w:types>
        <w:behaviors>
          <w:behavior w:val="content"/>
        </w:behaviors>
        <w:guid w:val="{EF5DEB1C-84F6-40AA-BB27-126847F3E1ED}"/>
      </w:docPartPr>
      <w:docPartBody>
        <w:p w:rsidR="001C5908" w:rsidRDefault="00406810" w:rsidP="00406810">
          <w:pPr>
            <w:pStyle w:val="28F4B27D1FFB413BA4ED16248A7D2C3A2"/>
          </w:pPr>
          <w:r w:rsidRPr="00CE2929">
            <w:rPr>
              <w:rStyle w:val="TitleChar"/>
              <w:lang w:bidi="es-ES"/>
            </w:rPr>
            <w:t>Boletín de noticias por correo electrónico</w:t>
          </w:r>
        </w:p>
      </w:docPartBody>
    </w:docPart>
    <w:docPart>
      <w:docPartPr>
        <w:name w:val="C865881532CC4AC69E4700DDE5CB17E2"/>
        <w:category>
          <w:name w:val="General"/>
          <w:gallery w:val="placeholder"/>
        </w:category>
        <w:types>
          <w:type w:val="bbPlcHdr"/>
        </w:types>
        <w:behaviors>
          <w:behavior w:val="content"/>
        </w:behaviors>
        <w:guid w:val="{1F33A8CE-F144-4EA1-9600-D52BC42E71AF}"/>
      </w:docPartPr>
      <w:docPartBody>
        <w:p w:rsidR="001C5908" w:rsidRDefault="00406810" w:rsidP="00406810">
          <w:pPr>
            <w:pStyle w:val="C865881532CC4AC69E4700DDE5CB17E22"/>
          </w:pPr>
          <w:r w:rsidRPr="00CE2929">
            <w:rPr>
              <w:lang w:bidi="es-ES"/>
            </w:rPr>
            <w:t>MMMM AAAA | Volumen 1, Número 1</w:t>
          </w:r>
        </w:p>
      </w:docPartBody>
    </w:docPart>
    <w:docPart>
      <w:docPartPr>
        <w:name w:val="143B19565D644B00941EE27D866199EB"/>
        <w:category>
          <w:name w:val="General"/>
          <w:gallery w:val="placeholder"/>
        </w:category>
        <w:types>
          <w:type w:val="bbPlcHdr"/>
        </w:types>
        <w:behaviors>
          <w:behavior w:val="content"/>
        </w:behaviors>
        <w:guid w:val="{7F80340F-2A83-4EC7-9776-5D1AB1FC5F1C}"/>
      </w:docPartPr>
      <w:docPartBody>
        <w:p w:rsidR="001C5908" w:rsidRDefault="00406810" w:rsidP="00406810">
          <w:pPr>
            <w:pStyle w:val="143B19565D644B00941EE27D866199EB2"/>
          </w:pPr>
          <w:r w:rsidRPr="00CE2929">
            <w:rPr>
              <w:lang w:bidi="es-ES"/>
            </w:rPr>
            <w:t>La comunicación regular con sus clientes les permite saber cuánto los valora a ellos y a sus negocios. Demuestre que se preocupa ofreciéndoles información valiosa, como consejos sobre cómo usar sus productos y servicios de forma más eficaz, anuncios de eventos, información sobre los próximos nuevos productos y servicios ampliados y descuentos especiales en los ya existentes.</w:t>
          </w:r>
        </w:p>
      </w:docPartBody>
    </w:docPart>
    <w:docPart>
      <w:docPartPr>
        <w:name w:val="4C003D90523847F79E378E763081BFBB"/>
        <w:category>
          <w:name w:val="General"/>
          <w:gallery w:val="placeholder"/>
        </w:category>
        <w:types>
          <w:type w:val="bbPlcHdr"/>
        </w:types>
        <w:behaviors>
          <w:behavior w:val="content"/>
        </w:behaviors>
        <w:guid w:val="{C69E6A56-2CDD-4C73-BC95-731B5A5E5B9F}"/>
      </w:docPartPr>
      <w:docPartBody>
        <w:p w:rsidR="00406810" w:rsidRPr="00CE2929" w:rsidRDefault="00406810" w:rsidP="008D79D4">
          <w:pPr>
            <w:pStyle w:val="Contactos"/>
            <w:spacing w:line="360" w:lineRule="auto"/>
          </w:pPr>
          <w:r w:rsidRPr="00CE2929">
            <w:t>Dirección de la empresa</w:t>
          </w:r>
        </w:p>
        <w:p w:rsidR="00406810" w:rsidRPr="00CE2929" w:rsidRDefault="00406810" w:rsidP="008D79D4">
          <w:pPr>
            <w:pStyle w:val="Contactos"/>
            <w:spacing w:line="360" w:lineRule="auto"/>
          </w:pPr>
          <w:r w:rsidRPr="00CE2929">
            <w:t>Número de teléfono</w:t>
          </w:r>
        </w:p>
        <w:p w:rsidR="00406810" w:rsidRPr="00CE2929" w:rsidRDefault="00406810" w:rsidP="008D79D4">
          <w:pPr>
            <w:pStyle w:val="Contactos"/>
            <w:spacing w:line="360" w:lineRule="auto"/>
          </w:pPr>
          <w:r w:rsidRPr="00CE2929">
            <w:t>Fax</w:t>
          </w:r>
        </w:p>
        <w:p w:rsidR="001C5908" w:rsidRDefault="00406810">
          <w:r w:rsidRPr="00CE2929">
            <w:t>Correo electrónico</w:t>
          </w:r>
        </w:p>
      </w:docPartBody>
    </w:docPart>
    <w:docPart>
      <w:docPartPr>
        <w:name w:val="D49731256FE6482AB581333F8A35D145"/>
        <w:category>
          <w:name w:val="General"/>
          <w:gallery w:val="placeholder"/>
        </w:category>
        <w:types>
          <w:type w:val="bbPlcHdr"/>
        </w:types>
        <w:behaviors>
          <w:behavior w:val="content"/>
        </w:behaviors>
        <w:guid w:val="{EB0EA9D2-E9F1-4ACF-BF45-268E6220A6A5}"/>
      </w:docPartPr>
      <w:docPartBody>
        <w:p w:rsidR="001C5908" w:rsidRDefault="00406810" w:rsidP="00406810">
          <w:pPr>
            <w:pStyle w:val="D49731256FE6482AB581333F8A35D1452"/>
          </w:pPr>
          <w:r w:rsidRPr="00CE2929">
            <w:t>Agregar gráficos</w:t>
          </w:r>
          <w:r w:rsidRPr="00CE2929">
            <w:rPr>
              <w:rStyle w:val="PlaceholderText"/>
            </w:rPr>
            <w:t xml:space="preserve"> </w:t>
          </w:r>
        </w:p>
      </w:docPartBody>
    </w:docPart>
    <w:docPart>
      <w:docPartPr>
        <w:name w:val="FE18C213A84648F0BFE35B4E1928EB98"/>
        <w:category>
          <w:name w:val="General"/>
          <w:gallery w:val="placeholder"/>
        </w:category>
        <w:types>
          <w:type w:val="bbPlcHdr"/>
        </w:types>
        <w:behaviors>
          <w:behavior w:val="content"/>
        </w:behaviors>
        <w:guid w:val="{7E7754EA-89B3-40E6-B98C-F3D5CFF50663}"/>
      </w:docPartPr>
      <w:docPartBody>
        <w:p w:rsidR="001C5908" w:rsidRDefault="00406810" w:rsidP="009F5324">
          <w:pPr>
            <w:pStyle w:val="FE18C213A84648F0BFE35B4E1928EB987"/>
          </w:pPr>
          <w:r w:rsidRPr="00CE2929">
            <w:rPr>
              <w:lang w:val="es-ES"/>
            </w:rPr>
            <w:t>Agregue gráficos o imágenes con pie de foto para ayudar a dividir el texto y crear cierto interés visual. Pero asegúrese de que lo que agregue está relacionado con el texto adyacente.</w:t>
          </w:r>
        </w:p>
      </w:docPartBody>
    </w:docPart>
    <w:docPart>
      <w:docPartPr>
        <w:name w:val="F6D95E6BC8F847FB97D9430F2809B2AF"/>
        <w:category>
          <w:name w:val="General"/>
          <w:gallery w:val="placeholder"/>
        </w:category>
        <w:types>
          <w:type w:val="bbPlcHdr"/>
        </w:types>
        <w:behaviors>
          <w:behavior w:val="content"/>
        </w:behaviors>
        <w:guid w:val="{50278A52-7E3B-4F20-8DD5-653E81118820}"/>
      </w:docPartPr>
      <w:docPartBody>
        <w:p w:rsidR="001C5908" w:rsidRDefault="00406810" w:rsidP="00406810">
          <w:pPr>
            <w:pStyle w:val="F6D95E6BC8F847FB97D9430F2809B2AF2"/>
          </w:pPr>
          <w:r w:rsidRPr="00CE2929">
            <w:rPr>
              <w:lang w:bidi="es-ES"/>
            </w:rPr>
            <w:t>"Asegúrate de no perder a los clientes para los que has gastado tanta energía".</w:t>
          </w:r>
        </w:p>
      </w:docPartBody>
    </w:docPart>
    <w:docPart>
      <w:docPartPr>
        <w:name w:val="1FB6ED14F834458792F737A21ACA7C2A"/>
        <w:category>
          <w:name w:val="General"/>
          <w:gallery w:val="placeholder"/>
        </w:category>
        <w:types>
          <w:type w:val="bbPlcHdr"/>
        </w:types>
        <w:behaviors>
          <w:behavior w:val="content"/>
        </w:behaviors>
        <w:guid w:val="{ADF86D5E-66E9-4A56-B459-CF77D01EF39E}"/>
      </w:docPartPr>
      <w:docPartBody>
        <w:p w:rsidR="001C5908" w:rsidRDefault="00406810" w:rsidP="00406810">
          <w:pPr>
            <w:pStyle w:val="1FB6ED14F834458792F737A21ACA7C2A2"/>
          </w:pPr>
          <w:r w:rsidRPr="00CE2929">
            <w:rPr>
              <w:rFonts w:asciiTheme="majorHAnsi" w:hAnsiTheme="majorHAnsi"/>
              <w:i w:val="0"/>
              <w:color w:val="FFFFFF" w:themeColor="background1"/>
              <w:sz w:val="32"/>
              <w:lang w:bidi="es-ES"/>
            </w:rPr>
            <w:t>Esta es una forma fácil de usar el texto que ya ha formateado como base para un nuevo párrafo, carácter o estilo de lista:</w:t>
          </w:r>
        </w:p>
      </w:docPartBody>
    </w:docPart>
    <w:docPart>
      <w:docPartPr>
        <w:name w:val="065F16B8341847E5B8159EF5B1F0BE2B"/>
        <w:category>
          <w:name w:val="General"/>
          <w:gallery w:val="placeholder"/>
        </w:category>
        <w:types>
          <w:type w:val="bbPlcHdr"/>
        </w:types>
        <w:behaviors>
          <w:behavior w:val="content"/>
        </w:behaviors>
        <w:guid w:val="{F38791FC-A705-4613-A5DA-6D16E688C492}"/>
      </w:docPartPr>
      <w:docPartBody>
        <w:p w:rsidR="00406810" w:rsidRPr="00CE2929" w:rsidRDefault="00406810" w:rsidP="008D79D4">
          <w:pPr>
            <w:pStyle w:val="ListNumber"/>
          </w:pPr>
          <w:r w:rsidRPr="00CE2929">
            <w:rPr>
              <w:lang w:bidi="es-ES"/>
            </w:rPr>
            <w:t>Use títulos grandes</w:t>
          </w:r>
        </w:p>
        <w:p w:rsidR="00406810" w:rsidRPr="00CE2929" w:rsidRDefault="00406810" w:rsidP="008D79D4">
          <w:pPr>
            <w:pStyle w:val="ListNumber"/>
          </w:pPr>
          <w:r w:rsidRPr="00CE2929">
            <w:rPr>
              <w:lang w:bidi="es-ES"/>
            </w:rPr>
            <w:t xml:space="preserve">Haga los artículos breves y directos. </w:t>
          </w:r>
        </w:p>
        <w:p w:rsidR="001C5908" w:rsidRDefault="00406810" w:rsidP="00406810">
          <w:pPr>
            <w:pStyle w:val="065F16B8341847E5B8159EF5B1F0BE2B1"/>
          </w:pPr>
          <w:r w:rsidRPr="00CE2929">
            <w:rPr>
              <w:lang w:bidi="es-ES"/>
            </w:rPr>
            <w:t>Toda la información debería ser de valor para el cliente</w:t>
          </w:r>
        </w:p>
      </w:docPartBody>
    </w:docPart>
    <w:docPart>
      <w:docPartPr>
        <w:name w:val="C0C5B6FB1B844666BD83B0C56D099FCD"/>
        <w:category>
          <w:name w:val="General"/>
          <w:gallery w:val="placeholder"/>
        </w:category>
        <w:types>
          <w:type w:val="bbPlcHdr"/>
        </w:types>
        <w:behaviors>
          <w:behavior w:val="content"/>
        </w:behaviors>
        <w:guid w:val="{51919410-15AF-45EE-A5C2-F5AA5FC29214}"/>
      </w:docPartPr>
      <w:docPartBody>
        <w:p w:rsidR="00406810" w:rsidRPr="00CE2929" w:rsidRDefault="00406810" w:rsidP="00E57079">
          <w:pPr>
            <w:pStyle w:val="ListContinue"/>
          </w:pPr>
          <w:r w:rsidRPr="00CE2929">
            <w:rPr>
              <w:lang w:bidi="es-ES"/>
            </w:rPr>
            <w:t>Seleccione el texto. En la cinta de Opciones inicio, expanda la galería de estilos y seleccione Crear un estilo.</w:t>
          </w:r>
        </w:p>
        <w:p w:rsidR="001C5908" w:rsidRDefault="00406810" w:rsidP="00406810">
          <w:pPr>
            <w:pStyle w:val="C0C5B6FB1B844666BD83B0C56D099FCD2"/>
          </w:pPr>
          <w:r w:rsidRPr="00CE2929">
            <w:rPr>
              <w:lang w:bidi="es-ES"/>
            </w:rPr>
            <w:t>Nombre a su estilo nuevo y haga clic en Acept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E0"/>
    <w:multiLevelType w:val="multilevel"/>
    <w:tmpl w:val="930471AA"/>
    <w:numStyleLink w:val="NumberedList1"/>
  </w:abstractNum>
  <w:abstractNum w:abstractNumId="1" w15:restartNumberingAfterBreak="0">
    <w:nsid w:val="0B781AE4"/>
    <w:multiLevelType w:val="multilevel"/>
    <w:tmpl w:val="9782D5BC"/>
    <w:lvl w:ilvl="0">
      <w:start w:val="1"/>
      <w:numFmt w:val="decimal"/>
      <w:pStyle w:val="065F16B8341847E5B8159EF5B1F0BE2B"/>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8103566"/>
    <w:multiLevelType w:val="multilevel"/>
    <w:tmpl w:val="1026BD8C"/>
    <w:numStyleLink w:val="NumberedList2"/>
  </w:abstractNum>
  <w:abstractNum w:abstractNumId="4"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44546A"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3"/>
  </w:num>
  <w:num w:numId="3">
    <w:abstractNumId w:val="2"/>
  </w:num>
  <w:num w:numId="4">
    <w:abstractNumId w:val="0"/>
  </w:num>
  <w:num w:numId="5">
    <w:abstractNumId w:val="5"/>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409"/>
    <w:rsid w:val="000F26E9"/>
    <w:rsid w:val="001C5908"/>
    <w:rsid w:val="001D5F6C"/>
    <w:rsid w:val="001F0BF3"/>
    <w:rsid w:val="0023761E"/>
    <w:rsid w:val="00406810"/>
    <w:rsid w:val="005C7B8E"/>
    <w:rsid w:val="00676254"/>
    <w:rsid w:val="00742C47"/>
    <w:rsid w:val="007B705B"/>
    <w:rsid w:val="0082103C"/>
    <w:rsid w:val="008357AF"/>
    <w:rsid w:val="0088083B"/>
    <w:rsid w:val="0095654F"/>
    <w:rsid w:val="009F5324"/>
    <w:rsid w:val="00B46704"/>
    <w:rsid w:val="00CD7B46"/>
    <w:rsid w:val="00E01409"/>
    <w:rsid w:val="00FE0C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406810"/>
    <w:pPr>
      <w:keepNext/>
      <w:keepLines/>
      <w:spacing w:after="0" w:line="240" w:lineRule="auto"/>
      <w:outlineLvl w:val="2"/>
    </w:pPr>
    <w:rPr>
      <w:rFonts w:eastAsiaTheme="majorEastAsia" w:cstheme="majorBidi"/>
      <w:b/>
      <w:color w:val="44546A" w:themeColor="text2"/>
      <w:sz w:val="3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Continue">
    <w:name w:val="List Continue"/>
    <w:basedOn w:val="Normal"/>
    <w:uiPriority w:val="16"/>
    <w:qFormat/>
    <w:rsid w:val="00406810"/>
    <w:pPr>
      <w:numPr>
        <w:numId w:val="2"/>
      </w:numPr>
      <w:spacing w:after="240" w:line="240" w:lineRule="auto"/>
    </w:pPr>
    <w:rPr>
      <w:rFonts w:eastAsiaTheme="minorHAnsi"/>
    </w:rPr>
  </w:style>
  <w:style w:type="numbering" w:customStyle="1" w:styleId="NumberedList2">
    <w:name w:val="NumberedList2"/>
    <w:uiPriority w:val="99"/>
    <w:rsid w:val="00406810"/>
    <w:pPr>
      <w:numPr>
        <w:numId w:val="1"/>
      </w:numPr>
    </w:pPr>
  </w:style>
  <w:style w:type="paragraph" w:styleId="ListContinue2">
    <w:name w:val="List Continue 2"/>
    <w:basedOn w:val="Normal"/>
    <w:uiPriority w:val="99"/>
    <w:semiHidden/>
    <w:unhideWhenUsed/>
    <w:rsid w:val="00406810"/>
    <w:pPr>
      <w:numPr>
        <w:ilvl w:val="1"/>
        <w:numId w:val="2"/>
      </w:numPr>
      <w:spacing w:after="120" w:line="240" w:lineRule="auto"/>
      <w:contextualSpacing/>
    </w:pPr>
    <w:rPr>
      <w:rFonts w:eastAsiaTheme="minorHAnsi"/>
    </w:rPr>
  </w:style>
  <w:style w:type="paragraph" w:styleId="ListContinue3">
    <w:name w:val="List Continue 3"/>
    <w:basedOn w:val="Normal"/>
    <w:uiPriority w:val="99"/>
    <w:semiHidden/>
    <w:unhideWhenUsed/>
    <w:rsid w:val="00406810"/>
    <w:pPr>
      <w:numPr>
        <w:ilvl w:val="2"/>
        <w:numId w:val="2"/>
      </w:numPr>
      <w:spacing w:after="120" w:line="240" w:lineRule="auto"/>
      <w:contextualSpacing/>
    </w:pPr>
    <w:rPr>
      <w:rFonts w:eastAsiaTheme="minorHAnsi"/>
    </w:rPr>
  </w:style>
  <w:style w:type="paragraph" w:styleId="ListNumber">
    <w:name w:val="List Number"/>
    <w:basedOn w:val="Normal"/>
    <w:uiPriority w:val="14"/>
    <w:qFormat/>
    <w:rsid w:val="00406810"/>
    <w:pPr>
      <w:numPr>
        <w:numId w:val="4"/>
      </w:numPr>
      <w:spacing w:after="240" w:line="240" w:lineRule="auto"/>
    </w:pPr>
    <w:rPr>
      <w:rFonts w:eastAsiaTheme="minorHAnsi"/>
      <w:sz w:val="28"/>
    </w:rPr>
  </w:style>
  <w:style w:type="numbering" w:customStyle="1" w:styleId="NumberedList1">
    <w:name w:val="NumberedList1"/>
    <w:uiPriority w:val="99"/>
    <w:rsid w:val="00406810"/>
    <w:pPr>
      <w:numPr>
        <w:numId w:val="3"/>
      </w:numPr>
    </w:pPr>
  </w:style>
  <w:style w:type="paragraph" w:styleId="ListNumber2">
    <w:name w:val="List Number 2"/>
    <w:basedOn w:val="Normal"/>
    <w:uiPriority w:val="99"/>
    <w:semiHidden/>
    <w:unhideWhenUsed/>
    <w:rsid w:val="00406810"/>
    <w:pPr>
      <w:numPr>
        <w:ilvl w:val="1"/>
        <w:numId w:val="4"/>
      </w:numPr>
      <w:spacing w:after="0" w:line="240" w:lineRule="auto"/>
      <w:contextualSpacing/>
    </w:pPr>
    <w:rPr>
      <w:rFonts w:eastAsiaTheme="minorHAnsi"/>
    </w:rPr>
  </w:style>
  <w:style w:type="paragraph" w:styleId="ListNumber3">
    <w:name w:val="List Number 3"/>
    <w:basedOn w:val="Normal"/>
    <w:uiPriority w:val="99"/>
    <w:semiHidden/>
    <w:unhideWhenUsed/>
    <w:rsid w:val="00406810"/>
    <w:pPr>
      <w:numPr>
        <w:ilvl w:val="2"/>
        <w:numId w:val="4"/>
      </w:numPr>
      <w:spacing w:after="0" w:line="240" w:lineRule="auto"/>
      <w:contextualSpacing/>
    </w:pPr>
    <w:rPr>
      <w:rFonts w:eastAsiaTheme="minorHAnsi"/>
    </w:rPr>
  </w:style>
  <w:style w:type="character" w:styleId="PlaceholderText">
    <w:name w:val="Placeholder Text"/>
    <w:basedOn w:val="DefaultParagraphFont"/>
    <w:uiPriority w:val="99"/>
    <w:semiHidden/>
    <w:rsid w:val="00406810"/>
    <w:rPr>
      <w:color w:val="808080"/>
    </w:rPr>
  </w:style>
  <w:style w:type="paragraph" w:customStyle="1" w:styleId="Contacts">
    <w:name w:val="Contacts"/>
    <w:basedOn w:val="Normal"/>
    <w:next w:val="Normal"/>
    <w:link w:val="ContactsChar"/>
    <w:uiPriority w:val="18"/>
    <w:qFormat/>
    <w:rsid w:val="0023761E"/>
    <w:pPr>
      <w:spacing w:after="0"/>
    </w:pPr>
    <w:rPr>
      <w:rFonts w:eastAsiaTheme="minorHAnsi"/>
    </w:rPr>
  </w:style>
  <w:style w:type="character" w:customStyle="1" w:styleId="ContactsChar">
    <w:name w:val="Contacts Char"/>
    <w:basedOn w:val="DefaultParagraphFont"/>
    <w:link w:val="Contacts"/>
    <w:uiPriority w:val="18"/>
    <w:rsid w:val="0023761E"/>
    <w:rPr>
      <w:rFonts w:eastAsiaTheme="minorHAnsi"/>
    </w:rPr>
  </w:style>
  <w:style w:type="paragraph" w:customStyle="1" w:styleId="1248FAA1B08C413D8E54BFD8C0F93962">
    <w:name w:val="1248FAA1B08C413D8E54BFD8C0F93962"/>
    <w:rsid w:val="001F0BF3"/>
    <w:rPr>
      <w:lang w:val="en-IN" w:eastAsia="en-IN"/>
    </w:rPr>
  </w:style>
  <w:style w:type="paragraph" w:customStyle="1" w:styleId="13F3253EFD8C494AB18FCA1F8B7C84DC">
    <w:name w:val="13F3253EFD8C494AB18FCA1F8B7C84DC"/>
    <w:rsid w:val="001F0BF3"/>
    <w:rPr>
      <w:lang w:val="en-IN" w:eastAsia="en-IN"/>
    </w:rPr>
  </w:style>
  <w:style w:type="paragraph" w:customStyle="1" w:styleId="BD3E62449D45401E8EB24E4A4816EB89">
    <w:name w:val="BD3E62449D45401E8EB24E4A4816EB89"/>
    <w:rsid w:val="001F0BF3"/>
    <w:rPr>
      <w:lang w:val="en-IN" w:eastAsia="en-IN"/>
    </w:rPr>
  </w:style>
  <w:style w:type="paragraph" w:customStyle="1" w:styleId="89AEC3A9502B40289E686DF7008B1702">
    <w:name w:val="89AEC3A9502B40289E686DF7008B1702"/>
    <w:rsid w:val="001F0BF3"/>
    <w:rPr>
      <w:lang w:val="en-IN" w:eastAsia="en-IN"/>
    </w:rPr>
  </w:style>
  <w:style w:type="paragraph" w:customStyle="1" w:styleId="28B14056BC3745BCB1F7CDB58BBA0C5B">
    <w:name w:val="28B14056BC3745BCB1F7CDB58BBA0C5B"/>
    <w:rsid w:val="001F0BF3"/>
    <w:rPr>
      <w:lang w:val="en-IN" w:eastAsia="en-IN"/>
    </w:rPr>
  </w:style>
  <w:style w:type="paragraph" w:customStyle="1" w:styleId="01B1FFBAA48F4804B94558B51847DFC5">
    <w:name w:val="01B1FFBAA48F4804B94558B51847DFC5"/>
    <w:rsid w:val="008357AF"/>
    <w:rPr>
      <w:lang w:val="en-IN" w:eastAsia="en-IN"/>
    </w:rPr>
  </w:style>
  <w:style w:type="paragraph" w:customStyle="1" w:styleId="4701AF923F7D44E3846379465B994AA8">
    <w:name w:val="4701AF923F7D44E3846379465B994AA8"/>
    <w:rsid w:val="008357AF"/>
    <w:rPr>
      <w:lang w:val="en-IN" w:eastAsia="en-IN"/>
    </w:rPr>
  </w:style>
  <w:style w:type="paragraph" w:customStyle="1" w:styleId="DF5B0E8070DE43CFAB725C9837F697B8">
    <w:name w:val="DF5B0E8070DE43CFAB725C9837F697B8"/>
    <w:rsid w:val="008357AF"/>
    <w:rPr>
      <w:lang w:val="en-IN" w:eastAsia="en-IN"/>
    </w:rPr>
  </w:style>
  <w:style w:type="paragraph" w:customStyle="1" w:styleId="F2C26A5930F24E9C9F0C0D6DF7B0ED9A">
    <w:name w:val="F2C26A5930F24E9C9F0C0D6DF7B0ED9A"/>
    <w:rsid w:val="008357AF"/>
    <w:rPr>
      <w:lang w:val="en-IN" w:eastAsia="en-IN"/>
    </w:rPr>
  </w:style>
  <w:style w:type="paragraph" w:customStyle="1" w:styleId="1047341D47764F98B2125441ED803C3F">
    <w:name w:val="1047341D47764F98B2125441ED803C3F"/>
    <w:rsid w:val="008357AF"/>
    <w:rPr>
      <w:lang w:val="en-IN" w:eastAsia="en-IN"/>
    </w:rPr>
  </w:style>
  <w:style w:type="paragraph" w:customStyle="1" w:styleId="1FD8E69365CA49AAA5BBD03ED4263992">
    <w:name w:val="1FD8E69365CA49AAA5BBD03ED4263992"/>
    <w:rsid w:val="008357AF"/>
    <w:rPr>
      <w:lang w:val="en-IN" w:eastAsia="en-IN"/>
    </w:rPr>
  </w:style>
  <w:style w:type="paragraph" w:customStyle="1" w:styleId="F31ADEA4BD7B4A2FBC7AC75BE48391E3">
    <w:name w:val="F31ADEA4BD7B4A2FBC7AC75BE48391E3"/>
    <w:rsid w:val="008357AF"/>
    <w:rPr>
      <w:lang w:val="en-IN" w:eastAsia="en-IN"/>
    </w:rPr>
  </w:style>
  <w:style w:type="paragraph" w:customStyle="1" w:styleId="E58D7B16865848828CAEF82120DAF1F3">
    <w:name w:val="E58D7B16865848828CAEF82120DAF1F3"/>
    <w:rsid w:val="008357AF"/>
    <w:rPr>
      <w:lang w:val="en-IN" w:eastAsia="en-IN"/>
    </w:rPr>
  </w:style>
  <w:style w:type="paragraph" w:customStyle="1" w:styleId="F8DF7637118A4AA1AC17909CDCAEFB76">
    <w:name w:val="F8DF7637118A4AA1AC17909CDCAEFB76"/>
    <w:rsid w:val="008357AF"/>
    <w:rPr>
      <w:lang w:val="en-IN" w:eastAsia="en-IN"/>
    </w:rPr>
  </w:style>
  <w:style w:type="paragraph" w:customStyle="1" w:styleId="BA35A4197A1C496E94543BA7A6DC0F01">
    <w:name w:val="BA35A4197A1C496E94543BA7A6DC0F01"/>
    <w:rsid w:val="008357AF"/>
    <w:rPr>
      <w:lang w:val="en-IN" w:eastAsia="en-IN"/>
    </w:rPr>
  </w:style>
  <w:style w:type="paragraph" w:customStyle="1" w:styleId="6D5B478EAEEC47359DB8A3C96CCABF05">
    <w:name w:val="6D5B478EAEEC47359DB8A3C96CCABF05"/>
    <w:rsid w:val="008357AF"/>
    <w:rPr>
      <w:lang w:val="en-IN" w:eastAsia="en-IN"/>
    </w:rPr>
  </w:style>
  <w:style w:type="paragraph" w:customStyle="1" w:styleId="C865881532CC4AC69E4700DDE5CB17E2">
    <w:name w:val="C865881532CC4AC69E4700DDE5CB17E2"/>
    <w:rsid w:val="005C7B8E"/>
  </w:style>
  <w:style w:type="paragraph" w:customStyle="1" w:styleId="143B19565D644B00941EE27D866199EB">
    <w:name w:val="143B19565D644B00941EE27D866199EB"/>
    <w:rsid w:val="005C7B8E"/>
  </w:style>
  <w:style w:type="paragraph" w:styleId="Title">
    <w:name w:val="Title"/>
    <w:basedOn w:val="Normal"/>
    <w:next w:val="Normal"/>
    <w:link w:val="TitleChar"/>
    <w:uiPriority w:val="10"/>
    <w:qFormat/>
    <w:rsid w:val="00406810"/>
    <w:pPr>
      <w:spacing w:after="0"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406810"/>
    <w:rPr>
      <w:rFonts w:asciiTheme="majorHAnsi" w:eastAsiaTheme="majorEastAsia" w:hAnsiTheme="majorHAnsi" w:cstheme="majorBidi"/>
      <w:b/>
      <w:color w:val="FFFFFF" w:themeColor="background1"/>
      <w:kern w:val="28"/>
      <w:sz w:val="60"/>
      <w:szCs w:val="56"/>
    </w:rPr>
  </w:style>
  <w:style w:type="character" w:customStyle="1" w:styleId="Heading3Char">
    <w:name w:val="Heading 3 Char"/>
    <w:basedOn w:val="DefaultParagraphFont"/>
    <w:link w:val="Heading3"/>
    <w:uiPriority w:val="9"/>
    <w:rsid w:val="00406810"/>
    <w:rPr>
      <w:rFonts w:eastAsiaTheme="majorEastAsia" w:cstheme="majorBidi"/>
      <w:b/>
      <w:color w:val="44546A" w:themeColor="text2"/>
      <w:sz w:val="30"/>
      <w:szCs w:val="24"/>
    </w:rPr>
  </w:style>
  <w:style w:type="paragraph" w:customStyle="1" w:styleId="F6D95E6BC8F847FB97D9430F2809B2AF">
    <w:name w:val="F6D95E6BC8F847FB97D9430F2809B2AF"/>
    <w:rsid w:val="005C7B8E"/>
  </w:style>
  <w:style w:type="paragraph" w:customStyle="1" w:styleId="C0C5B6FB1B844666BD83B0C56D099FCD">
    <w:name w:val="C0C5B6FB1B844666BD83B0C56D099FCD"/>
    <w:rsid w:val="005C7B8E"/>
  </w:style>
  <w:style w:type="paragraph" w:customStyle="1" w:styleId="FE18C213A84648F0BFE35B4E1928EB987">
    <w:name w:val="FE18C213A84648F0BFE35B4E1928EB987"/>
    <w:rsid w:val="009F5324"/>
    <w:pPr>
      <w:spacing w:after="0"/>
    </w:pPr>
    <w:rPr>
      <w:rFonts w:eastAsiaTheme="minorHAnsi"/>
      <w:i/>
      <w:color w:val="44546A" w:themeColor="text2"/>
      <w:lang w:val="en-ZA"/>
    </w:rPr>
  </w:style>
  <w:style w:type="paragraph" w:customStyle="1" w:styleId="28F4B27D1FFB413BA4ED16248A7D2C3A">
    <w:name w:val="28F4B27D1FFB413BA4ED16248A7D2C3A"/>
    <w:rsid w:val="0023761E"/>
    <w:pPr>
      <w:spacing w:after="0" w:line="240" w:lineRule="auto"/>
    </w:pPr>
    <w:rPr>
      <w:rFonts w:eastAsiaTheme="minorHAnsi"/>
    </w:rPr>
  </w:style>
  <w:style w:type="paragraph" w:customStyle="1" w:styleId="1FB6ED14F834458792F737A21ACA7C2A">
    <w:name w:val="1FB6ED14F834458792F737A21ACA7C2A"/>
    <w:rsid w:val="0023761E"/>
    <w:pPr>
      <w:spacing w:after="0"/>
    </w:pPr>
    <w:rPr>
      <w:rFonts w:eastAsiaTheme="minorHAnsi"/>
      <w:i/>
      <w:color w:val="44546A" w:themeColor="text2"/>
    </w:rPr>
  </w:style>
  <w:style w:type="paragraph" w:customStyle="1" w:styleId="8C5284B613524CD0B63DF5B0EF66B2AE">
    <w:name w:val="8C5284B613524CD0B63DF5B0EF66B2AE"/>
    <w:rsid w:val="0023761E"/>
    <w:pPr>
      <w:spacing w:after="0" w:line="240" w:lineRule="auto"/>
    </w:pPr>
    <w:rPr>
      <w:rFonts w:eastAsiaTheme="minorHAnsi"/>
    </w:rPr>
  </w:style>
  <w:style w:type="paragraph" w:customStyle="1" w:styleId="D49731256FE6482AB581333F8A35D145">
    <w:name w:val="D49731256FE6482AB581333F8A35D145"/>
    <w:rsid w:val="0023761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28F4B27D1FFB413BA4ED16248A7D2C3A1">
    <w:name w:val="28F4B27D1FFB413BA4ED16248A7D2C3A1"/>
    <w:rsid w:val="00406810"/>
    <w:pPr>
      <w:spacing w:after="0" w:line="240" w:lineRule="auto"/>
    </w:pPr>
    <w:rPr>
      <w:rFonts w:eastAsiaTheme="minorHAnsi"/>
    </w:rPr>
  </w:style>
  <w:style w:type="paragraph" w:customStyle="1" w:styleId="C865881532CC4AC69E4700DDE5CB17E21">
    <w:name w:val="C865881532CC4AC69E4700DDE5CB17E21"/>
    <w:rsid w:val="00406810"/>
    <w:pPr>
      <w:numPr>
        <w:ilvl w:val="1"/>
      </w:numPr>
      <w:spacing w:after="0" w:line="252" w:lineRule="auto"/>
      <w:ind w:left="3542"/>
    </w:pPr>
    <w:rPr>
      <w:color w:val="FFFFFF" w:themeColor="background1"/>
    </w:rPr>
  </w:style>
  <w:style w:type="paragraph" w:customStyle="1" w:styleId="1248FAA1B08C413D8E54BFD8C0F939621">
    <w:name w:val="1248FAA1B08C413D8E54BFD8C0F939621"/>
    <w:rsid w:val="00406810"/>
    <w:pPr>
      <w:spacing w:after="0" w:line="240" w:lineRule="auto"/>
      <w:ind w:left="288"/>
      <w:outlineLvl w:val="0"/>
    </w:pPr>
    <w:rPr>
      <w:rFonts w:eastAsiaTheme="minorHAnsi"/>
      <w:b/>
      <w:noProof/>
      <w:color w:val="44546A" w:themeColor="text2"/>
      <w:sz w:val="30"/>
      <w:szCs w:val="30"/>
    </w:rPr>
  </w:style>
  <w:style w:type="paragraph" w:customStyle="1" w:styleId="13F3253EFD8C494AB18FCA1F8B7C84DC1">
    <w:name w:val="13F3253EFD8C494AB18FCA1F8B7C84DC1"/>
    <w:rsid w:val="00406810"/>
    <w:pPr>
      <w:spacing w:after="600" w:line="240" w:lineRule="auto"/>
      <w:ind w:left="288"/>
    </w:pPr>
    <w:rPr>
      <w:rFonts w:eastAsiaTheme="minorHAnsi"/>
      <w:sz w:val="30"/>
      <w:szCs w:val="30"/>
    </w:rPr>
  </w:style>
  <w:style w:type="paragraph" w:customStyle="1" w:styleId="F6D95E6BC8F847FB97D9430F2809B2AF1">
    <w:name w:val="F6D95E6BC8F847FB97D9430F2809B2AF1"/>
    <w:rsid w:val="00406810"/>
    <w:pPr>
      <w:spacing w:after="0"/>
    </w:pPr>
    <w:rPr>
      <w:rFonts w:eastAsiaTheme="minorHAnsi"/>
      <w:i/>
      <w:iCs/>
      <w:color w:val="44546A" w:themeColor="text2"/>
      <w:sz w:val="26"/>
    </w:rPr>
  </w:style>
  <w:style w:type="paragraph" w:customStyle="1" w:styleId="065F16B8341847E5B8159EF5B1F0BE2B">
    <w:name w:val="065F16B8341847E5B8159EF5B1F0BE2B"/>
    <w:rsid w:val="00406810"/>
    <w:pPr>
      <w:numPr>
        <w:numId w:val="6"/>
      </w:numPr>
      <w:tabs>
        <w:tab w:val="num" w:pos="432"/>
      </w:tabs>
      <w:spacing w:after="240" w:line="240" w:lineRule="auto"/>
      <w:ind w:left="432" w:hanging="432"/>
    </w:pPr>
    <w:rPr>
      <w:rFonts w:eastAsiaTheme="minorHAnsi"/>
      <w:sz w:val="28"/>
    </w:rPr>
  </w:style>
  <w:style w:type="paragraph" w:customStyle="1" w:styleId="143B19565D644B00941EE27D866199EB1">
    <w:name w:val="143B19565D644B00941EE27D866199EB1"/>
    <w:rsid w:val="00406810"/>
    <w:pPr>
      <w:spacing w:after="0" w:line="240" w:lineRule="auto"/>
    </w:pPr>
    <w:rPr>
      <w:rFonts w:eastAsiaTheme="minorHAnsi"/>
    </w:rPr>
  </w:style>
  <w:style w:type="paragraph" w:customStyle="1" w:styleId="BD3E62449D45401E8EB24E4A4816EB891">
    <w:name w:val="BD3E62449D45401E8EB24E4A4816EB891"/>
    <w:rsid w:val="00406810"/>
    <w:pPr>
      <w:spacing w:after="0" w:line="720" w:lineRule="exact"/>
      <w:outlineLvl w:val="1"/>
    </w:pPr>
    <w:rPr>
      <w:rFonts w:asciiTheme="majorHAnsi" w:eastAsiaTheme="minorHAnsi" w:hAnsiTheme="majorHAnsi"/>
      <w:noProof/>
      <w:color w:val="44546A" w:themeColor="text2"/>
      <w:sz w:val="72"/>
      <w:szCs w:val="30"/>
    </w:rPr>
  </w:style>
  <w:style w:type="paragraph" w:customStyle="1" w:styleId="01B1FFBAA48F4804B94558B51847DFC51">
    <w:name w:val="01B1FFBAA48F4804B94558B51847DFC51"/>
    <w:rsid w:val="00406810"/>
    <w:pPr>
      <w:spacing w:after="0" w:line="240" w:lineRule="auto"/>
    </w:pPr>
    <w:rPr>
      <w:rFonts w:eastAsiaTheme="minorHAnsi"/>
    </w:rPr>
  </w:style>
  <w:style w:type="paragraph" w:customStyle="1" w:styleId="89AEC3A9502B40289E686DF7008B17021">
    <w:name w:val="89AEC3A9502B40289E686DF7008B17021"/>
    <w:rsid w:val="00406810"/>
    <w:pPr>
      <w:keepNext/>
      <w:keepLines/>
      <w:spacing w:after="0" w:line="240" w:lineRule="auto"/>
      <w:outlineLvl w:val="2"/>
    </w:pPr>
    <w:rPr>
      <w:rFonts w:eastAsiaTheme="majorEastAsia" w:cstheme="majorBidi"/>
      <w:b/>
      <w:color w:val="44546A" w:themeColor="text2"/>
      <w:sz w:val="30"/>
      <w:szCs w:val="24"/>
    </w:rPr>
  </w:style>
  <w:style w:type="paragraph" w:customStyle="1" w:styleId="28B14056BC3745BCB1F7CDB58BBA0C5B1">
    <w:name w:val="28B14056BC3745BCB1F7CDB58BBA0C5B1"/>
    <w:rsid w:val="00406810"/>
    <w:pPr>
      <w:spacing w:after="0" w:line="240" w:lineRule="auto"/>
    </w:pPr>
    <w:rPr>
      <w:rFonts w:eastAsiaTheme="minorHAnsi"/>
    </w:rPr>
  </w:style>
  <w:style w:type="paragraph" w:customStyle="1" w:styleId="1FB6ED14F834458792F737A21ACA7C2A1">
    <w:name w:val="1FB6ED14F834458792F737A21ACA7C2A1"/>
    <w:rsid w:val="00406810"/>
    <w:pPr>
      <w:spacing w:after="0"/>
    </w:pPr>
    <w:rPr>
      <w:rFonts w:eastAsiaTheme="minorHAnsi"/>
      <w:i/>
      <w:color w:val="44546A" w:themeColor="text2"/>
    </w:rPr>
  </w:style>
  <w:style w:type="paragraph" w:customStyle="1" w:styleId="C0C5B6FB1B844666BD83B0C56D099FCD1">
    <w:name w:val="C0C5B6FB1B844666BD83B0C56D099FCD1"/>
    <w:rsid w:val="00406810"/>
    <w:pPr>
      <w:tabs>
        <w:tab w:val="num" w:pos="720"/>
      </w:tabs>
      <w:spacing w:after="240" w:line="240" w:lineRule="auto"/>
      <w:ind w:left="360" w:hanging="360"/>
    </w:pPr>
    <w:rPr>
      <w:rFonts w:eastAsiaTheme="minorHAnsi"/>
    </w:rPr>
  </w:style>
  <w:style w:type="paragraph" w:customStyle="1" w:styleId="8C5284B613524CD0B63DF5B0EF66B2AE1">
    <w:name w:val="8C5284B613524CD0B63DF5B0EF66B2AE1"/>
    <w:rsid w:val="00406810"/>
    <w:pPr>
      <w:spacing w:after="0" w:line="240" w:lineRule="auto"/>
    </w:pPr>
    <w:rPr>
      <w:rFonts w:eastAsiaTheme="minorHAnsi"/>
    </w:rPr>
  </w:style>
  <w:style w:type="paragraph" w:customStyle="1" w:styleId="D49731256FE6482AB581333F8A35D1451">
    <w:name w:val="D49731256FE6482AB581333F8A35D1451"/>
    <w:rsid w:val="00406810"/>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Contactos">
    <w:name w:val="Contactos"/>
    <w:basedOn w:val="Normal"/>
    <w:next w:val="Normal"/>
    <w:link w:val="CaracteresdeContactos"/>
    <w:uiPriority w:val="18"/>
    <w:qFormat/>
    <w:rsid w:val="00406810"/>
    <w:pPr>
      <w:spacing w:after="0"/>
    </w:pPr>
    <w:rPr>
      <w:rFonts w:eastAsiaTheme="minorHAnsi"/>
    </w:rPr>
  </w:style>
  <w:style w:type="character" w:customStyle="1" w:styleId="CaracteresdeContactos">
    <w:name w:val="Caracteres de Contactos"/>
    <w:basedOn w:val="DefaultParagraphFont"/>
    <w:link w:val="Contactos"/>
    <w:uiPriority w:val="18"/>
    <w:rsid w:val="00406810"/>
    <w:rPr>
      <w:rFonts w:eastAsiaTheme="minorHAnsi"/>
    </w:rPr>
  </w:style>
  <w:style w:type="paragraph" w:customStyle="1" w:styleId="28F4B27D1FFB413BA4ED16248A7D2C3A2">
    <w:name w:val="28F4B27D1FFB413BA4ED16248A7D2C3A2"/>
    <w:rsid w:val="00406810"/>
    <w:pPr>
      <w:spacing w:after="0" w:line="240" w:lineRule="auto"/>
    </w:pPr>
    <w:rPr>
      <w:rFonts w:eastAsiaTheme="minorHAnsi"/>
    </w:rPr>
  </w:style>
  <w:style w:type="paragraph" w:customStyle="1" w:styleId="C865881532CC4AC69E4700DDE5CB17E22">
    <w:name w:val="C865881532CC4AC69E4700DDE5CB17E22"/>
    <w:rsid w:val="00406810"/>
    <w:pPr>
      <w:numPr>
        <w:ilvl w:val="1"/>
      </w:numPr>
      <w:spacing w:after="0" w:line="252" w:lineRule="auto"/>
      <w:ind w:left="3542"/>
    </w:pPr>
    <w:rPr>
      <w:color w:val="FFFFFF" w:themeColor="background1"/>
    </w:rPr>
  </w:style>
  <w:style w:type="paragraph" w:customStyle="1" w:styleId="1248FAA1B08C413D8E54BFD8C0F939622">
    <w:name w:val="1248FAA1B08C413D8E54BFD8C0F939622"/>
    <w:rsid w:val="00406810"/>
    <w:pPr>
      <w:spacing w:after="0" w:line="240" w:lineRule="auto"/>
      <w:ind w:left="288"/>
      <w:outlineLvl w:val="0"/>
    </w:pPr>
    <w:rPr>
      <w:rFonts w:eastAsiaTheme="minorHAnsi"/>
      <w:b/>
      <w:noProof/>
      <w:color w:val="44546A" w:themeColor="text2"/>
      <w:sz w:val="30"/>
      <w:szCs w:val="30"/>
    </w:rPr>
  </w:style>
  <w:style w:type="paragraph" w:customStyle="1" w:styleId="13F3253EFD8C494AB18FCA1F8B7C84DC2">
    <w:name w:val="13F3253EFD8C494AB18FCA1F8B7C84DC2"/>
    <w:rsid w:val="00406810"/>
    <w:pPr>
      <w:spacing w:after="600" w:line="240" w:lineRule="auto"/>
      <w:ind w:left="288"/>
    </w:pPr>
    <w:rPr>
      <w:rFonts w:eastAsiaTheme="minorHAnsi"/>
      <w:sz w:val="30"/>
      <w:szCs w:val="30"/>
    </w:rPr>
  </w:style>
  <w:style w:type="paragraph" w:customStyle="1" w:styleId="F6D95E6BC8F847FB97D9430F2809B2AF2">
    <w:name w:val="F6D95E6BC8F847FB97D9430F2809B2AF2"/>
    <w:rsid w:val="00406810"/>
    <w:pPr>
      <w:spacing w:after="0"/>
    </w:pPr>
    <w:rPr>
      <w:rFonts w:eastAsiaTheme="minorHAnsi"/>
      <w:i/>
      <w:iCs/>
      <w:color w:val="44546A" w:themeColor="text2"/>
      <w:sz w:val="26"/>
    </w:rPr>
  </w:style>
  <w:style w:type="paragraph" w:styleId="CommentText">
    <w:name w:val="annotation text"/>
    <w:basedOn w:val="Normal"/>
    <w:link w:val="CommentTextChar"/>
    <w:uiPriority w:val="99"/>
    <w:semiHidden/>
    <w:unhideWhenUsed/>
    <w:rsid w:val="00406810"/>
    <w:pPr>
      <w:spacing w:line="240" w:lineRule="auto"/>
    </w:pPr>
    <w:rPr>
      <w:sz w:val="20"/>
      <w:szCs w:val="20"/>
    </w:rPr>
  </w:style>
  <w:style w:type="character" w:customStyle="1" w:styleId="CommentTextChar">
    <w:name w:val="Comment Text Char"/>
    <w:basedOn w:val="DefaultParagraphFont"/>
    <w:link w:val="CommentText"/>
    <w:uiPriority w:val="99"/>
    <w:semiHidden/>
    <w:rsid w:val="00406810"/>
    <w:rPr>
      <w:sz w:val="20"/>
      <w:szCs w:val="20"/>
    </w:rPr>
  </w:style>
  <w:style w:type="paragraph" w:styleId="CommentSubject">
    <w:name w:val="annotation subject"/>
    <w:basedOn w:val="CommentText"/>
    <w:next w:val="CommentText"/>
    <w:link w:val="CommentSubjectChar"/>
    <w:uiPriority w:val="99"/>
    <w:semiHidden/>
    <w:unhideWhenUsed/>
    <w:rsid w:val="00406810"/>
    <w:pPr>
      <w:spacing w:after="0"/>
    </w:pPr>
    <w:rPr>
      <w:rFonts w:eastAsiaTheme="minorHAnsi"/>
      <w:b/>
      <w:bCs/>
    </w:rPr>
  </w:style>
  <w:style w:type="character" w:customStyle="1" w:styleId="CommentSubjectChar">
    <w:name w:val="Comment Subject Char"/>
    <w:basedOn w:val="CommentTextChar"/>
    <w:link w:val="CommentSubject"/>
    <w:uiPriority w:val="99"/>
    <w:semiHidden/>
    <w:rsid w:val="00406810"/>
    <w:rPr>
      <w:rFonts w:eastAsiaTheme="minorHAnsi"/>
      <w:b/>
      <w:bCs/>
      <w:sz w:val="20"/>
      <w:szCs w:val="20"/>
    </w:rPr>
  </w:style>
  <w:style w:type="paragraph" w:customStyle="1" w:styleId="065F16B8341847E5B8159EF5B1F0BE2B1">
    <w:name w:val="065F16B8341847E5B8159EF5B1F0BE2B1"/>
    <w:rsid w:val="00406810"/>
    <w:pPr>
      <w:tabs>
        <w:tab w:val="num" w:pos="432"/>
        <w:tab w:val="num" w:pos="720"/>
      </w:tabs>
      <w:spacing w:after="240" w:line="240" w:lineRule="auto"/>
      <w:ind w:left="432" w:hanging="432"/>
    </w:pPr>
    <w:rPr>
      <w:rFonts w:eastAsiaTheme="minorHAnsi"/>
      <w:sz w:val="28"/>
    </w:rPr>
  </w:style>
  <w:style w:type="paragraph" w:customStyle="1" w:styleId="143B19565D644B00941EE27D866199EB2">
    <w:name w:val="143B19565D644B00941EE27D866199EB2"/>
    <w:rsid w:val="00406810"/>
    <w:pPr>
      <w:spacing w:after="0" w:line="240" w:lineRule="auto"/>
    </w:pPr>
    <w:rPr>
      <w:rFonts w:eastAsiaTheme="minorHAnsi"/>
    </w:rPr>
  </w:style>
  <w:style w:type="paragraph" w:customStyle="1" w:styleId="BD3E62449D45401E8EB24E4A4816EB892">
    <w:name w:val="BD3E62449D45401E8EB24E4A4816EB892"/>
    <w:rsid w:val="00406810"/>
    <w:pPr>
      <w:spacing w:after="0" w:line="720" w:lineRule="exact"/>
      <w:outlineLvl w:val="1"/>
    </w:pPr>
    <w:rPr>
      <w:rFonts w:asciiTheme="majorHAnsi" w:eastAsiaTheme="minorHAnsi" w:hAnsiTheme="majorHAnsi"/>
      <w:noProof/>
      <w:color w:val="44546A" w:themeColor="text2"/>
      <w:sz w:val="50"/>
      <w:szCs w:val="30"/>
    </w:rPr>
  </w:style>
  <w:style w:type="paragraph" w:customStyle="1" w:styleId="01B1FFBAA48F4804B94558B51847DFC52">
    <w:name w:val="01B1FFBAA48F4804B94558B51847DFC52"/>
    <w:rsid w:val="00406810"/>
    <w:pPr>
      <w:spacing w:after="0" w:line="240" w:lineRule="auto"/>
    </w:pPr>
    <w:rPr>
      <w:rFonts w:eastAsiaTheme="minorHAnsi"/>
    </w:rPr>
  </w:style>
  <w:style w:type="paragraph" w:customStyle="1" w:styleId="89AEC3A9502B40289E686DF7008B17022">
    <w:name w:val="89AEC3A9502B40289E686DF7008B17022"/>
    <w:rsid w:val="00406810"/>
    <w:pPr>
      <w:keepNext/>
      <w:keepLines/>
      <w:spacing w:after="0" w:line="240" w:lineRule="auto"/>
      <w:outlineLvl w:val="2"/>
    </w:pPr>
    <w:rPr>
      <w:rFonts w:eastAsiaTheme="majorEastAsia" w:cstheme="majorBidi"/>
      <w:b/>
      <w:color w:val="44546A" w:themeColor="text2"/>
      <w:sz w:val="30"/>
      <w:szCs w:val="24"/>
    </w:rPr>
  </w:style>
  <w:style w:type="paragraph" w:customStyle="1" w:styleId="28B14056BC3745BCB1F7CDB58BBA0C5B2">
    <w:name w:val="28B14056BC3745BCB1F7CDB58BBA0C5B2"/>
    <w:rsid w:val="00406810"/>
    <w:pPr>
      <w:spacing w:after="0" w:line="240" w:lineRule="auto"/>
    </w:pPr>
    <w:rPr>
      <w:rFonts w:eastAsiaTheme="minorHAnsi"/>
    </w:rPr>
  </w:style>
  <w:style w:type="paragraph" w:customStyle="1" w:styleId="1FB6ED14F834458792F737A21ACA7C2A2">
    <w:name w:val="1FB6ED14F834458792F737A21ACA7C2A2"/>
    <w:rsid w:val="00406810"/>
    <w:pPr>
      <w:spacing w:after="0"/>
    </w:pPr>
    <w:rPr>
      <w:rFonts w:eastAsiaTheme="minorHAnsi"/>
      <w:i/>
      <w:color w:val="44546A" w:themeColor="text2"/>
    </w:rPr>
  </w:style>
  <w:style w:type="paragraph" w:customStyle="1" w:styleId="C0C5B6FB1B844666BD83B0C56D099FCD2">
    <w:name w:val="C0C5B6FB1B844666BD83B0C56D099FCD2"/>
    <w:rsid w:val="00406810"/>
    <w:pPr>
      <w:tabs>
        <w:tab w:val="num" w:pos="720"/>
      </w:tabs>
      <w:spacing w:after="240" w:line="240" w:lineRule="auto"/>
      <w:ind w:left="360" w:hanging="360"/>
    </w:pPr>
    <w:rPr>
      <w:rFonts w:eastAsiaTheme="minorHAnsi"/>
    </w:rPr>
  </w:style>
  <w:style w:type="paragraph" w:customStyle="1" w:styleId="8C5284B613524CD0B63DF5B0EF66B2AE2">
    <w:name w:val="8C5284B613524CD0B63DF5B0EF66B2AE2"/>
    <w:rsid w:val="00406810"/>
    <w:pPr>
      <w:spacing w:after="0" w:line="240" w:lineRule="auto"/>
    </w:pPr>
    <w:rPr>
      <w:rFonts w:eastAsiaTheme="minorHAnsi"/>
    </w:rPr>
  </w:style>
  <w:style w:type="paragraph" w:customStyle="1" w:styleId="D49731256FE6482AB581333F8A35D1452">
    <w:name w:val="D49731256FE6482AB581333F8A35D1452"/>
    <w:rsid w:val="00406810"/>
    <w:pPr>
      <w:keepNext/>
      <w:keepLines/>
      <w:spacing w:before="240" w:after="0" w:line="600" w:lineRule="exact"/>
      <w:outlineLvl w:val="3"/>
    </w:pPr>
    <w:rPr>
      <w:rFonts w:asciiTheme="majorHAnsi" w:eastAsiaTheme="majorEastAsia" w:hAnsiTheme="majorHAnsi" w:cstheme="majorBidi"/>
      <w:iCs/>
      <w:color w:val="44546A" w:themeColor="text2"/>
      <w:sz w:val="60"/>
    </w:rPr>
  </w:style>
</w:styles>
</file>

<file path=word/glossary/webSettings2.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item1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3.xml><?xml version="1.0" encoding="utf-8"?>
<ds:datastoreItem xmlns:ds="http://schemas.openxmlformats.org/officeDocument/2006/customXml" ds:itemID="{94D5A415-6066-423E-B948-E6CCC1DF7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2.xml><?xml version="1.0" encoding="utf-8"?>
<ds:datastoreItem xmlns:ds="http://schemas.openxmlformats.org/officeDocument/2006/customXml" ds:itemID="{F7924ABB-2F38-4475-97FE-C462FD314134}">
  <ds:schemaRefs>
    <ds:schemaRef ds:uri="http://schemas.microsoft.com/sharepoint/v3/contenttype/forms"/>
  </ds:schemaRefs>
</ds:datastoreItem>
</file>

<file path=customXml/itemProps31.xml><?xml version="1.0" encoding="utf-8"?>
<ds:datastoreItem xmlns:ds="http://schemas.openxmlformats.org/officeDocument/2006/customXml" ds:itemID="{F4D3A591-B1B4-44A7-BFE0-C53C7E99155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ap:Properties xmlns:vt="http://schemas.openxmlformats.org/officeDocument/2006/docPropsVTypes" xmlns:ap="http://schemas.openxmlformats.org/officeDocument/2006/extended-properties">
  <ap:Template>TM67159173</ap:Template>
  <ap:TotalTime>0</ap:TotalTime>
  <ap:Pages>2</ap:Pages>
  <ap:Words>786</ap:Words>
  <ap:Characters>4484</ap:Characters>
  <ap:DocSecurity>0</ap:DocSecurity>
  <ap:Lines>37</ap:Lines>
  <ap:Paragraphs>10</ap:Paragraphs>
  <ap:ScaleCrop>false</ap:ScaleCrop>
  <ap:HeadingPairs>
    <vt:vector baseType="variant" size="4">
      <vt:variant>
        <vt:lpstr>Título</vt:lpstr>
      </vt:variant>
      <vt:variant>
        <vt:i4>1</vt:i4>
      </vt:variant>
      <vt:variant>
        <vt:lpstr>Title</vt:lpstr>
      </vt:variant>
      <vt:variant>
        <vt:i4>1</vt:i4>
      </vt:variant>
    </vt:vector>
  </ap:HeadingPairs>
  <ap:TitlesOfParts>
    <vt:vector baseType="lpstr" size="2">
      <vt:lpstr/>
      <vt:lpstr/>
    </vt:vector>
  </ap:TitlesOfParts>
  <ap:Company/>
  <ap:LinksUpToDate>false</ap:LinksUpToDate>
  <ap:CharactersWithSpaces>5260</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02-09T18:44:00Z</dcterms:created>
  <dcterms:modified xsi:type="dcterms:W3CDTF">2022-02-1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